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a5"/>
        <w:tblpPr w:vertAnchor="text" w:horzAnchor="margin" w:tblpXSpec="center" w:tblpY="-14"/>
        <w:tblOverlap w:val="never"/>
        <w:tblW w:w="10495" w:type="dxa"/>
        <w:jc w:val="center"/>
        <w:tblLayout w:type="fixed"/>
        <w:tblLook w:val="04A0" w:firstRow="1" w:lastRow="0" w:firstColumn="1" w:lastColumn="0" w:noHBand="0" w:noVBand="1"/>
      </w:tblPr>
      <w:tblGrid>
        <w:gridCol w:w="1281"/>
        <w:gridCol w:w="2977"/>
        <w:gridCol w:w="2693"/>
        <w:gridCol w:w="1701"/>
        <w:gridCol w:w="1134"/>
        <w:gridCol w:w="709"/>
      </w:tblGrid>
      <w:tr w:rsidR="00206140" w:rsidRPr="00843B93" w14:paraId="34093D12" w14:textId="77777777" w:rsidTr="00FA703B">
        <w:trPr>
          <w:cantSplit/>
          <w:jc w:val="center"/>
        </w:trPr>
        <w:tc>
          <w:tcPr>
            <w:tcW w:w="10495" w:type="dxa"/>
            <w:gridSpan w:val="6"/>
            <w:vAlign w:val="center"/>
          </w:tcPr>
          <w:p w14:paraId="44C77CBD" w14:textId="77777777" w:rsidR="00206140" w:rsidRPr="00843B93" w:rsidRDefault="00206140" w:rsidP="00FA703B">
            <w:pPr>
              <w:spacing w:before="22"/>
              <w:jc w:val="center"/>
              <w:rPr>
                <w:rFonts w:ascii="Times New Roman" w:hAnsi="Times New Roman" w:cs="Times New Roman"/>
                <w:color w:val="010302"/>
                <w:lang w:eastAsia="zh-TW"/>
              </w:rPr>
            </w:pPr>
            <w:r w:rsidRPr="00B40543">
              <w:rPr>
                <w:rFonts w:ascii="Times New Roman" w:hAnsi="Times New Roman" w:cs="Times New Roman"/>
                <w:color w:val="000000"/>
                <w:sz w:val="28"/>
                <w:szCs w:val="28"/>
                <w:lang w:eastAsia="zh-TW"/>
              </w:rPr>
              <w:t>Privacy Policy Declaration (</w:t>
            </w:r>
            <w:r w:rsidRPr="00A20798">
              <w:rPr>
                <w:rFonts w:ascii="Times New Roman" w:hAnsi="Times New Roman" w:cs="Times New Roman"/>
                <w:color w:val="000000"/>
                <w:sz w:val="28"/>
                <w:szCs w:val="28"/>
                <w:lang w:eastAsia="zh-TW"/>
              </w:rPr>
              <w:t xml:space="preserve">universal </w:t>
            </w:r>
            <w:r w:rsidRPr="00B40543">
              <w:rPr>
                <w:rFonts w:ascii="Times New Roman" w:hAnsi="Times New Roman" w:cs="Times New Roman"/>
                <w:color w:val="000000"/>
                <w:sz w:val="28"/>
                <w:szCs w:val="28"/>
                <w:lang w:eastAsia="zh-TW"/>
              </w:rPr>
              <w:t>version)</w:t>
            </w:r>
          </w:p>
        </w:tc>
      </w:tr>
      <w:tr w:rsidR="00206140" w:rsidRPr="00843B93" w14:paraId="1D29D47F" w14:textId="77777777" w:rsidTr="00FA703B">
        <w:trPr>
          <w:cantSplit/>
          <w:jc w:val="center"/>
        </w:trPr>
        <w:tc>
          <w:tcPr>
            <w:tcW w:w="1281" w:type="dxa"/>
            <w:vAlign w:val="center"/>
          </w:tcPr>
          <w:p w14:paraId="6178B048" w14:textId="77777777" w:rsidR="00206140" w:rsidRPr="00843B93" w:rsidRDefault="00206140" w:rsidP="00FA703B">
            <w:pPr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File</w:t>
            </w:r>
            <w:r w:rsidRPr="0083726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No.</w:t>
            </w:r>
          </w:p>
        </w:tc>
        <w:tc>
          <w:tcPr>
            <w:tcW w:w="2977" w:type="dxa"/>
            <w:vAlign w:val="center"/>
          </w:tcPr>
          <w:p w14:paraId="6E0FA4B4" w14:textId="77777777" w:rsidR="00206140" w:rsidRPr="00843B93" w:rsidRDefault="00206140" w:rsidP="00FA703B">
            <w:pPr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843B93">
              <w:rPr>
                <w:rFonts w:ascii="Times New Roman" w:hAnsi="Times New Roman" w:cs="Times New Roman"/>
                <w:color w:val="1D1B11"/>
                <w:sz w:val="28"/>
                <w:szCs w:val="28"/>
              </w:rPr>
              <w:t>NCHU-PIMS-D-026</w:t>
            </w:r>
          </w:p>
        </w:tc>
        <w:tc>
          <w:tcPr>
            <w:tcW w:w="2693" w:type="dxa"/>
            <w:vAlign w:val="center"/>
          </w:tcPr>
          <w:p w14:paraId="692E7277" w14:textId="77777777" w:rsidR="00206140" w:rsidRPr="00843B93" w:rsidRDefault="00206140" w:rsidP="00FA703B">
            <w:pPr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B40543">
              <w:rPr>
                <w:rFonts w:ascii="Times New Roman" w:hAnsi="Times New Roman" w:cs="Times New Roman"/>
                <w:color w:val="000000"/>
                <w:sz w:val="28"/>
                <w:szCs w:val="28"/>
                <w:u w:val="single"/>
              </w:rPr>
              <w:t>Confidentiality level</w:t>
            </w:r>
          </w:p>
        </w:tc>
        <w:tc>
          <w:tcPr>
            <w:tcW w:w="1701" w:type="dxa"/>
            <w:vAlign w:val="center"/>
          </w:tcPr>
          <w:p w14:paraId="35EA40C8" w14:textId="77777777" w:rsidR="00206140" w:rsidRPr="00843B93" w:rsidRDefault="00206140" w:rsidP="00FA703B">
            <w:pPr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A7421C">
              <w:rPr>
                <w:rFonts w:ascii="Times New Roman" w:hAnsi="Times New Roman" w:cs="Times New Roman"/>
                <w:color w:val="000000"/>
                <w:sz w:val="28"/>
                <w:szCs w:val="28"/>
                <w:u w:val="single"/>
              </w:rPr>
              <w:t>Internal use</w:t>
            </w:r>
          </w:p>
        </w:tc>
        <w:tc>
          <w:tcPr>
            <w:tcW w:w="1134" w:type="dxa"/>
            <w:vAlign w:val="center"/>
          </w:tcPr>
          <w:p w14:paraId="76C414AA" w14:textId="77777777" w:rsidR="00206140" w:rsidRPr="00843B93" w:rsidRDefault="00206140" w:rsidP="00FA703B">
            <w:pPr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A72B59">
              <w:rPr>
                <w:rFonts w:ascii="Times New Roman" w:hAnsi="Times New Roman" w:cs="Times New Roman"/>
                <w:color w:val="000000"/>
                <w:sz w:val="28"/>
                <w:szCs w:val="28"/>
                <w:u w:val="single"/>
              </w:rPr>
              <w:t>Edition</w:t>
            </w:r>
          </w:p>
        </w:tc>
        <w:tc>
          <w:tcPr>
            <w:tcW w:w="709" w:type="dxa"/>
            <w:vAlign w:val="center"/>
          </w:tcPr>
          <w:p w14:paraId="5B59C00F" w14:textId="77777777" w:rsidR="00206140" w:rsidRPr="00843B93" w:rsidRDefault="00206140" w:rsidP="00FA703B">
            <w:pPr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843B93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2</w:t>
            </w:r>
          </w:p>
        </w:tc>
      </w:tr>
    </w:tbl>
    <w:p w14:paraId="376D0B95" w14:textId="050C91D7" w:rsidR="00062201" w:rsidRPr="00843B93" w:rsidRDefault="008C0D36" w:rsidP="00AB123C">
      <w:pPr>
        <w:kinsoku w:val="0"/>
        <w:overflowPunct w:val="0"/>
        <w:autoSpaceDE w:val="0"/>
        <w:autoSpaceDN w:val="0"/>
        <w:adjustRightInd w:val="0"/>
        <w:snapToGrid w:val="0"/>
        <w:spacing w:before="200" w:after="200"/>
        <w:rPr>
          <w:rFonts w:ascii="Times New Roman" w:hAnsi="Times New Roman" w:cs="Times New Roman"/>
          <w:color w:val="010302"/>
          <w:lang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647CB8" wp14:editId="78AFA2FC">
                <wp:simplePos x="0" y="0"/>
                <wp:positionH relativeFrom="page">
                  <wp:posOffset>666115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46" name="手繪多邊形: 圖案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B4365A" id="手繪多邊形: 圖案 46" o:spid="_x0000_s1026" style="position:absolute;margin-left:52.45pt;margin-top:0;width:.7pt;height:.7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160F1B9" wp14:editId="0D971405">
                <wp:simplePos x="0" y="0"/>
                <wp:positionH relativeFrom="page">
                  <wp:posOffset>666115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45" name="手繪多邊形: 圖案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C78D0D" id="手繪多邊形: 圖案 45" o:spid="_x0000_s1026" style="position:absolute;margin-left:52.45pt;margin-top:0;width:.7pt;height: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EE23CE4" wp14:editId="3DDA6672">
                <wp:simplePos x="0" y="0"/>
                <wp:positionH relativeFrom="page">
                  <wp:posOffset>6852920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44" name="手繪多邊形: 圖案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55BB8B" id="手繪多邊形: 圖案 44" o:spid="_x0000_s1026" style="position:absolute;margin-left:539.6pt;margin-top:0;width:.7pt;height:.7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30E13B0" wp14:editId="3C637B12">
                <wp:simplePos x="0" y="0"/>
                <wp:positionH relativeFrom="page">
                  <wp:posOffset>6852920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43" name="手繪多邊形: 圖案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FA2778" id="手繪多邊形: 圖案 43" o:spid="_x0000_s1026" style="position:absolute;margin-left:539.6pt;margin-top:0;width:.7pt;height:.7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044C6BDD" wp14:editId="25F11F37">
                <wp:simplePos x="0" y="0"/>
                <wp:positionH relativeFrom="page">
                  <wp:posOffset>66611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42" name="手繪多邊形: 圖案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8FF8F" id="手繪多邊形: 圖案 42" o:spid="_x0000_s1026" style="position:absolute;margin-left:52.45pt;margin-top:8.85pt;width:.7pt;height:.7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4AED251" wp14:editId="76C094E1">
                <wp:simplePos x="0" y="0"/>
                <wp:positionH relativeFrom="page">
                  <wp:posOffset>1529080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41" name="手繪多邊形: 圖案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72EB45" id="手繪多邊形: 圖案 41" o:spid="_x0000_s1026" style="position:absolute;margin-left:120.4pt;margin-top:8.85pt;width:.7pt;height: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48B0D2E" wp14:editId="39500F34">
                <wp:simplePos x="0" y="0"/>
                <wp:positionH relativeFrom="page">
                  <wp:posOffset>347408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40" name="手繪多邊形: 圖案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0D241F" id="手繪多邊形: 圖案 40" o:spid="_x0000_s1026" style="position:absolute;margin-left:273.55pt;margin-top:8.85pt;width:.7pt;height:.7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2000A346" wp14:editId="738376EA">
                <wp:simplePos x="0" y="0"/>
                <wp:positionH relativeFrom="page">
                  <wp:posOffset>446341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39" name="手繪多邊形: 圖案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97D959" id="手繪多邊形: 圖案 39" o:spid="_x0000_s1026" style="position:absolute;margin-left:351.45pt;margin-top:8.85pt;width:.7pt;height:.7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2E6302C9" wp14:editId="5183AFFB">
                <wp:simplePos x="0" y="0"/>
                <wp:positionH relativeFrom="page">
                  <wp:posOffset>535749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38" name="手繪多邊形: 圖案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113347" id="手繪多邊形: 圖案 38" o:spid="_x0000_s1026" style="position:absolute;margin-left:421.85pt;margin-top:8.85pt;width:.7pt;height:.7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61AB188A" wp14:editId="58EF22F5">
                <wp:simplePos x="0" y="0"/>
                <wp:positionH relativeFrom="page">
                  <wp:posOffset>5929630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37" name="手繪多邊形: 圖案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6DD5BF" id="手繪多邊形: 圖案 37" o:spid="_x0000_s1026" style="position:absolute;margin-left:466.9pt;margin-top:8.85pt;width:.7pt;height:.7pt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69D5EAA2" wp14:editId="4C00AC95">
                <wp:simplePos x="0" y="0"/>
                <wp:positionH relativeFrom="page">
                  <wp:posOffset>6852920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36" name="手繪多邊形: 圖案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F991C" id="手繪多邊形: 圖案 36" o:spid="_x0000_s1026" style="position:absolute;margin-left:539.6pt;margin-top:8.85pt;width:.7pt;height:.7pt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06E57205" wp14:editId="5A2DAB11">
                <wp:simplePos x="0" y="0"/>
                <wp:positionH relativeFrom="page">
                  <wp:posOffset>66611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35" name="手繪多邊形: 圖案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1C268" id="手繪多邊形: 圖案 35" o:spid="_x0000_s1026" style="position:absolute;margin-left:52.45pt;margin-top:-.75pt;width:.7pt;height:.7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37AB7B7D" wp14:editId="4F405FA0">
                <wp:simplePos x="0" y="0"/>
                <wp:positionH relativeFrom="page">
                  <wp:posOffset>66611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34" name="手繪多邊形: 圖案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6E2175" id="手繪多邊形: 圖案 34" o:spid="_x0000_s1026" style="position:absolute;margin-left:52.45pt;margin-top:-.75pt;width:.7pt;height:.7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1BE93DB4" wp14:editId="0DBCD6B5">
                <wp:simplePos x="0" y="0"/>
                <wp:positionH relativeFrom="page">
                  <wp:posOffset>152908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33" name="手繪多邊形: 圖案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7FE176" id="手繪多邊形: 圖案 33" o:spid="_x0000_s1026" style="position:absolute;margin-left:120.4pt;margin-top:-.75pt;width:.7pt;height:.7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4E96444E" wp14:editId="462BD94B">
                <wp:simplePos x="0" y="0"/>
                <wp:positionH relativeFrom="page">
                  <wp:posOffset>347408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32" name="手繪多邊形: 圖案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4BFA20" id="手繪多邊形: 圖案 32" o:spid="_x0000_s1026" style="position:absolute;margin-left:273.55pt;margin-top:-.75pt;width:.7pt;height:.7pt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3AEE0B3F" wp14:editId="04480EAA">
                <wp:simplePos x="0" y="0"/>
                <wp:positionH relativeFrom="page">
                  <wp:posOffset>446341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31" name="手繪多邊形: 圖案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85F223" id="手繪多邊形: 圖案 31" o:spid="_x0000_s1026" style="position:absolute;margin-left:351.45pt;margin-top:-.75pt;width:.7pt;height:.7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7BAE8BBF" wp14:editId="7AEB4D47">
                <wp:simplePos x="0" y="0"/>
                <wp:positionH relativeFrom="page">
                  <wp:posOffset>535749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30" name="手繪多邊形: 圖案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EB289" id="手繪多邊形: 圖案 30" o:spid="_x0000_s1026" style="position:absolute;margin-left:421.85pt;margin-top:-.75pt;width:.7pt;height:.7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29192AAD" wp14:editId="43666346">
                <wp:simplePos x="0" y="0"/>
                <wp:positionH relativeFrom="page">
                  <wp:posOffset>592963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29" name="手繪多邊形: 圖案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2733A8" id="手繪多邊形: 圖案 29" o:spid="_x0000_s1026" style="position:absolute;margin-left:466.9pt;margin-top:-.75pt;width:.7pt;height:.7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0FCECD9" wp14:editId="24110ED7">
                <wp:simplePos x="0" y="0"/>
                <wp:positionH relativeFrom="page">
                  <wp:posOffset>685292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28" name="手繪多邊形: 圖案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169414" id="手繪多邊形: 圖案 28" o:spid="_x0000_s1026" style="position:absolute;margin-left:539.6pt;margin-top:-.75pt;width:.7pt;height:.7pt;z-index:25172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30DB37B" wp14:editId="0F0F834B">
                <wp:simplePos x="0" y="0"/>
                <wp:positionH relativeFrom="page">
                  <wp:posOffset>685292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27" name="手繪多邊形: 圖案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EED7B" id="手繪多邊形: 圖案 27" o:spid="_x0000_s1026" style="position:absolute;margin-left:539.6pt;margin-top:-.75pt;width:.7pt;height:.7pt;z-index:25171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 w:rsidR="00062201">
        <w:rPr>
          <w:rFonts w:ascii="Times New Roman" w:hAnsi="Times New Roman" w:cs="Times New Roman" w:hint="eastAsia"/>
          <w:color w:val="000000"/>
          <w:sz w:val="32"/>
          <w:szCs w:val="32"/>
          <w:lang w:eastAsia="zh-TW"/>
        </w:rPr>
        <w:t>P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5147265" wp14:editId="2901299E">
                <wp:simplePos x="0" y="0"/>
                <wp:positionH relativeFrom="page">
                  <wp:posOffset>6852920</wp:posOffset>
                </wp:positionH>
                <wp:positionV relativeFrom="paragraph">
                  <wp:posOffset>-339725</wp:posOffset>
                </wp:positionV>
                <wp:extent cx="8890" cy="8890"/>
                <wp:effectExtent l="0" t="0" r="0" b="0"/>
                <wp:wrapNone/>
                <wp:docPr id="26" name="手繪多邊形: 圖案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4314C" id="手繪多邊形: 圖案 26" o:spid="_x0000_s1026" style="position:absolute;margin-left:539.6pt;margin-top:-26.75pt;width:.7pt;height:.7pt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527C21E" wp14:editId="49578625">
                <wp:simplePos x="0" y="0"/>
                <wp:positionH relativeFrom="page">
                  <wp:posOffset>6852920</wp:posOffset>
                </wp:positionH>
                <wp:positionV relativeFrom="paragraph">
                  <wp:posOffset>-339725</wp:posOffset>
                </wp:positionV>
                <wp:extent cx="8890" cy="8890"/>
                <wp:effectExtent l="0" t="0" r="0" b="0"/>
                <wp:wrapNone/>
                <wp:docPr id="25" name="手繪多邊形: 圖案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ECA3F0" id="手繪多邊形: 圖案 25" o:spid="_x0000_s1026" style="position:absolute;margin-left:539.6pt;margin-top:-26.75pt;width:.7pt;height:.7pt;z-index:25171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 w:rsidR="00062201">
        <w:rPr>
          <w:rFonts w:ascii="Times New Roman" w:hAnsi="Times New Roman" w:cs="Times New Roman" w:hint="eastAsia"/>
          <w:color w:val="000000"/>
          <w:sz w:val="32"/>
          <w:szCs w:val="32"/>
          <w:lang w:eastAsia="zh-TW"/>
        </w:rPr>
        <w:t>r</w:t>
      </w:r>
      <w:r w:rsidR="00062201">
        <w:rPr>
          <w:rFonts w:ascii="Times New Roman" w:hAnsi="Times New Roman" w:cs="Times New Roman"/>
          <w:color w:val="000000"/>
          <w:sz w:val="32"/>
          <w:szCs w:val="32"/>
          <w:lang w:eastAsia="zh-TW"/>
        </w:rPr>
        <w:t>ivacy Policy Declaratio</w:t>
      </w:r>
      <w:r w:rsidR="00062201" w:rsidRPr="00062F1F">
        <w:rPr>
          <w:rFonts w:ascii="Times New Roman" w:hAnsi="Times New Roman" w:cs="Times New Roman"/>
          <w:color w:val="000000"/>
          <w:sz w:val="32"/>
          <w:szCs w:val="32"/>
          <w:lang w:eastAsia="zh-TW"/>
        </w:rPr>
        <w:t xml:space="preserve">n </w:t>
      </w:r>
      <w:r w:rsidR="00062201" w:rsidRPr="00062F1F">
        <w:rPr>
          <w:rFonts w:ascii="Times New Roman" w:hAnsi="Times New Roman" w:cs="Times New Roman"/>
          <w:b/>
          <w:bCs/>
          <w:color w:val="000000"/>
          <w:spacing w:val="-3"/>
          <w:sz w:val="32"/>
          <w:szCs w:val="32"/>
          <w:lang w:eastAsia="zh-TW"/>
        </w:rPr>
        <w:t>(</w:t>
      </w:r>
      <w:r w:rsidR="00062201" w:rsidRPr="00062F1F">
        <w:rPr>
          <w:rFonts w:ascii="Times New Roman" w:hAnsi="Times New Roman" w:cs="Times New Roman"/>
          <w:color w:val="000000"/>
          <w:sz w:val="32"/>
          <w:szCs w:val="32"/>
          <w:lang w:eastAsia="zh-TW"/>
        </w:rPr>
        <w:t>universal version</w:t>
      </w:r>
      <w:r w:rsidR="00062201" w:rsidRPr="00062F1F">
        <w:rPr>
          <w:rFonts w:ascii="Times New Roman" w:hAnsi="Times New Roman" w:cs="Times New Roman"/>
          <w:b/>
          <w:bCs/>
          <w:color w:val="000000"/>
          <w:sz w:val="32"/>
          <w:szCs w:val="32"/>
          <w:lang w:eastAsia="zh-TW"/>
        </w:rPr>
        <w:t>)</w:t>
      </w:r>
    </w:p>
    <w:p w14:paraId="6D6234D5" w14:textId="77777777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  <w:r w:rsidRPr="00843B93">
        <w:rPr>
          <w:rFonts w:ascii="Times New Roman" w:hAnsi="Times New Roman" w:cs="Times New Roman"/>
          <w:color w:val="000000"/>
          <w:spacing w:val="23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urpose</w:t>
      </w:r>
    </w:p>
    <w:p w14:paraId="6B91CA2F" w14:textId="10ECF310" w:rsidR="00062201" w:rsidRDefault="00A9460D" w:rsidP="003A5D82">
      <w:pPr>
        <w:kinsoku w:val="0"/>
        <w:overflowPunct w:val="0"/>
        <w:autoSpaceDE w:val="0"/>
        <w:autoSpaceDN w:val="0"/>
        <w:adjustRightInd w:val="0"/>
        <w:snapToGrid w:val="0"/>
        <w:ind w:left="284" w:right="-14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ational Chung Hsing University (hereinafter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3A5D8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as 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“</w:t>
      </w:r>
      <w:r w:rsidR="003A5D8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CHU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”</w:t>
      </w:r>
      <w:r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has formulated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</w:t>
      </w:r>
      <w:r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h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e</w:t>
      </w:r>
      <w:r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961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management g</w:t>
      </w:r>
      <w:r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uidelines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</w:t>
      </w:r>
      <w:r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 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andardize operating procedur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for </w:t>
      </w:r>
      <w:r w:rsidR="00A316DB"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data</w:t>
      </w:r>
      <w:r w:rsidR="00A316DB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ollect</w:t>
      </w:r>
      <w:r w:rsidR="00062201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i</w:t>
      </w:r>
      <w:r w:rsidR="00A316DB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 processing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p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use as well as </w:t>
      </w:r>
      <w:r w:rsidR="00062201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demonstrate 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ur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62201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determination to protect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A2DEF"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personal 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rivacy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 Th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purpose</w:t>
      </w:r>
      <w:r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s to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892D0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maintain legal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ompliance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E7594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nd</w:t>
      </w:r>
      <w:r w:rsidR="00062201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E7594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perat</w:t>
      </w:r>
      <w:r w:rsidR="00062201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</w:t>
      </w:r>
      <w:r w:rsidR="00E7594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 w:rsidR="00062201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</w:t>
      </w:r>
      <w:r w:rsidR="00E7594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l</w:t>
      </w:r>
      <w:r w:rsidR="00062201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continuity,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educe the risk of improper disclos</w:t>
      </w:r>
      <w:r w:rsidR="00E7594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ure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protect </w:t>
      </w:r>
      <w:r w:rsidR="00D722C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akeholder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ights and interests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87C7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nsure safe</w:t>
      </w:r>
      <w:r w:rsidR="007E3AD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practices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087C7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uphold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87C7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ur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eputation</w:t>
      </w:r>
      <w:r w:rsidR="00D722C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rovide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C56E2C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rustworthy</w:t>
      </w:r>
      <w:r w:rsidR="00C56E2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C56E2C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sustainable information </w:t>
      </w:r>
      <w:r w:rsidR="00062201" w:rsidRPr="009D48C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ervices.</w:t>
      </w:r>
    </w:p>
    <w:p w14:paraId="53066230" w14:textId="77777777" w:rsidR="00062201" w:rsidRPr="00843B93" w:rsidRDefault="00062201" w:rsidP="00AB123C">
      <w:pPr>
        <w:kinsoku w:val="0"/>
        <w:overflowPunct w:val="0"/>
        <w:autoSpaceDE w:val="0"/>
        <w:autoSpaceDN w:val="0"/>
        <w:adjustRightInd w:val="0"/>
        <w:snapToGrid w:val="0"/>
        <w:spacing w:before="200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O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jectives</w:t>
      </w:r>
    </w:p>
    <w:p w14:paraId="36F1A1AE" w14:textId="6DB4D669" w:rsidR="00062201" w:rsidRPr="00606817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 w:hanging="1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(1) </w:t>
      </w:r>
      <w:r w:rsidR="00C56E2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nfidential,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horough,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p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6629C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personal </w:t>
      </w:r>
      <w:r w:rsidR="00DA1CF8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data</w:t>
      </w:r>
      <w:r w:rsidR="00DA1CF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</w:t>
      </w:r>
      <w:r w:rsidR="00C76E57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llect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on,</w:t>
      </w:r>
      <w:r w:rsidR="00C76E57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process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ng,</w:t>
      </w:r>
      <w:r w:rsidR="00C76E57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use </w:t>
      </w:r>
      <w:r w:rsidR="00DA1CF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in 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external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perations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internal administration to minimize incide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</w:t>
      </w:r>
      <w:r w:rsidR="00AD1FF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e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 w:rsidR="00AD1FF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te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6ED46CAB" w14:textId="0C36D447" w:rsidR="00062201" w:rsidRPr="00606817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 w:hanging="1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(2) </w:t>
      </w:r>
      <w:r w:rsidR="00DA2DE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D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ta protection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00DD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OPs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to 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avoid leaks due to 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human error 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r</w:t>
      </w:r>
      <w:r w:rsidR="00C76E57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accidents </w:t>
      </w:r>
      <w:r w:rsidR="00D00DD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s well as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r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ise employee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C76E5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wareness and understanding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6659E1DE" w14:textId="4850BD23" w:rsidR="00062201" w:rsidRPr="00606817" w:rsidRDefault="00062201" w:rsidP="00AB123C">
      <w:pPr>
        <w:kinsoku w:val="0"/>
        <w:overflowPunct w:val="0"/>
        <w:autoSpaceDE w:val="0"/>
        <w:autoSpaceDN w:val="0"/>
        <w:adjustRightInd w:val="0"/>
        <w:snapToGrid w:val="0"/>
        <w:spacing w:after="200"/>
        <w:ind w:left="284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(3) </w:t>
      </w:r>
      <w:r w:rsidR="00DA2DE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</w:t>
      </w:r>
      <w:r w:rsidR="009A791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mproper</w:t>
      </w:r>
      <w:r w:rsidR="002615C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/</w:t>
      </w:r>
      <w:r w:rsidR="009A791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illegal </w:t>
      </w:r>
      <w:r w:rsidR="00900F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data </w:t>
      </w:r>
      <w:r w:rsidR="009A791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use </w:t>
      </w:r>
      <w:r w:rsidR="00817EF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revention to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lower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isk</w:t>
      </w:r>
      <w:r w:rsidR="002615C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of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ccess 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nd d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mage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by hackers</w:t>
      </w:r>
      <w:r w:rsidR="002615C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viruses</w:t>
      </w:r>
      <w:r w:rsidR="002615C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 etc.</w:t>
      </w:r>
    </w:p>
    <w:p w14:paraId="213AE455" w14:textId="4D927DF1" w:rsidR="00062201" w:rsidRPr="00843B93" w:rsidRDefault="00062201" w:rsidP="00AB123C">
      <w:pPr>
        <w:kinsoku w:val="0"/>
        <w:overflowPunct w:val="0"/>
        <w:autoSpaceDE w:val="0"/>
        <w:autoSpaceDN w:val="0"/>
        <w:adjustRightInd w:val="0"/>
        <w:snapToGrid w:val="0"/>
        <w:ind w:left="1" w:hanging="1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ab/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Scope </w:t>
      </w:r>
    </w:p>
    <w:p w14:paraId="6B564CD2" w14:textId="694D73BF" w:rsidR="00062201" w:rsidRDefault="00817EF2" w:rsidP="003A5D82">
      <w:pPr>
        <w:kinsoku w:val="0"/>
        <w:overflowPunct w:val="0"/>
        <w:autoSpaceDE w:val="0"/>
        <w:autoSpaceDN w:val="0"/>
        <w:adjustRightInd w:val="0"/>
        <w:snapToGrid w:val="0"/>
        <w:ind w:left="284" w:hanging="1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plic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ble to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ll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NCHU 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mployees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 contract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rs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 outsourc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s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and 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uppliers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5D094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ho collect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 process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</w:t>
      </w:r>
      <w:r w:rsidR="005D094C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us</w:t>
      </w:r>
      <w:r w:rsidR="005D094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5D094C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personal data 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for </w:t>
      </w:r>
      <w:r w:rsidR="005D094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usiness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cademic research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5D094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r 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nternal administratio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</w:t>
      </w:r>
      <w:r w:rsidR="00062201" w:rsidRPr="0060681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68CDFA1D" w14:textId="7538B245" w:rsidR="00062201" w:rsidRPr="00843B93" w:rsidRDefault="00062201" w:rsidP="00D73838">
      <w:pPr>
        <w:kinsoku w:val="0"/>
        <w:overflowPunct w:val="0"/>
        <w:autoSpaceDE w:val="0"/>
        <w:autoSpaceDN w:val="0"/>
        <w:adjustRightInd w:val="0"/>
        <w:snapToGrid w:val="0"/>
        <w:spacing w:before="200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llection,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rocessing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and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Use</w:t>
      </w:r>
    </w:p>
    <w:p w14:paraId="4101250B" w14:textId="4E1C685B" w:rsidR="00062201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 w:hanging="1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1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062F1F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rsonal data collect</w:t>
      </w:r>
      <w:r w:rsidRPr="00062F1F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e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d, processed, and used by </w:t>
      </w:r>
      <w:r w:rsidR="003A5D8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CHU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A762F2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or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business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cademic research</w:t>
      </w:r>
      <w:r w:rsidR="007C28B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A762F2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r 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internal administration must </w:t>
      </w:r>
      <w:r w:rsidR="00A762F2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e prop</w:t>
      </w:r>
      <w:r w:rsidR="00DA06D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A762F2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79241E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elevant, fair, lawful, and no</w:t>
      </w:r>
      <w:r w:rsidR="0079241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-</w:t>
      </w:r>
      <w:r w:rsidR="0079241E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excessive </w:t>
      </w:r>
      <w:r w:rsidR="0079241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ith proof of consent</w:t>
      </w:r>
      <w:r w:rsidR="0079241E"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unless otherwise stipulated or </w:t>
      </w:r>
      <w:r w:rsidR="00243C1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greed</w:t>
      </w:r>
      <w:r w:rsidR="00DA06D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by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k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h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d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r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="0079241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63F6F029" w14:textId="74B950B5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 w:hanging="1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2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="00716F9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5D34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rsonal data use</w:t>
      </w:r>
      <w:r w:rsidR="005D34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may b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for purposes</w:t>
      </w:r>
      <w:r w:rsidR="005D34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specified below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:</w:t>
      </w:r>
    </w:p>
    <w:p w14:paraId="13683495" w14:textId="6D357916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Chars="257" w:left="704" w:hanging="139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i) </w:t>
      </w:r>
      <w:r w:rsidR="005D34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n</w:t>
      </w:r>
      <w:r w:rsidR="00A762F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5D34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legal </w:t>
      </w:r>
      <w:r w:rsidR="00A762F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ompli</w:t>
      </w:r>
      <w:r w:rsidR="005D34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nce</w:t>
      </w:r>
    </w:p>
    <w:p w14:paraId="1FB5E9E2" w14:textId="0A4C847A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Chars="257" w:left="565" w:right="90" w:firstLine="2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i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67583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or</w:t>
      </w:r>
      <w:r w:rsidR="00A762F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Pr="005F4EF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national security 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r </w:t>
      </w:r>
      <w:r w:rsid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ublic interest</w:t>
      </w:r>
      <w:r w:rsidRPr="00843B93">
        <w:rPr>
          <w:rFonts w:ascii="Times New Roman" w:hAnsi="Times New Roman" w:cs="Times New Roman"/>
          <w:lang w:eastAsia="zh-TW"/>
        </w:rPr>
        <w:br w:type="textWrapping" w:clear="all"/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ii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A762F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o eliminat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danger to </w:t>
      </w:r>
      <w:r w:rsidR="00316858"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i</w:t>
      </w:r>
      <w:r w:rsidR="0031685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e</w:t>
      </w:r>
      <w:r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E70A8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erson</w:t>
      </w:r>
      <w:r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reedom,</w:t>
      </w:r>
      <w:r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or </w:t>
      </w:r>
      <w:r w:rsidR="00E70A8C"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ropert</w:t>
      </w:r>
      <w:r w:rsidR="00E70A8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y</w:t>
      </w:r>
      <w:r w:rsidR="00E70A8C"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31685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f 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</w:t>
      </w:r>
      <w:r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k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h</w:t>
      </w:r>
      <w:r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d</w:t>
      </w:r>
      <w:r w:rsidRPr="00C258D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r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</w:p>
    <w:p w14:paraId="20DA4DF5" w14:textId="5A5B185E" w:rsidR="00062201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Chars="257" w:left="565" w:right="90" w:firstLine="2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v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E70A8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o prevent</w:t>
      </w:r>
      <w:r w:rsidRPr="0030385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significant harm to </w:t>
      </w:r>
      <w:r w:rsidR="0067583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thers’</w:t>
      </w:r>
      <w:r w:rsidRPr="0030385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ights and interests</w:t>
      </w:r>
      <w:r w:rsidRPr="00843B93">
        <w:rPr>
          <w:rFonts w:ascii="Times New Roman" w:hAnsi="Times New Roman" w:cs="Times New Roman"/>
          <w:lang w:eastAsia="zh-TW"/>
        </w:rPr>
        <w:br w:type="textWrapping" w:clear="all"/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v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E70A8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De-identif</w:t>
      </w:r>
      <w:r w:rsidR="001616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ed</w:t>
      </w:r>
      <w:r w:rsidR="00E70A8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67583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for </w:t>
      </w:r>
      <w:r w:rsidR="00161690" w:rsidRPr="00E115A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atistic</w:t>
      </w:r>
      <w:r w:rsidR="001616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s </w:t>
      </w:r>
      <w:r w:rsidR="00161690" w:rsidRPr="00E115A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r academic research</w:t>
      </w:r>
      <w:r w:rsidR="001616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E70A8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y a</w:t>
      </w:r>
      <w:r w:rsidRPr="00E115A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public </w:t>
      </w:r>
      <w:r w:rsidR="00E70A8C" w:rsidRPr="00E115A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genc</w:t>
      </w:r>
      <w:r w:rsidR="00E70A8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y </w:t>
      </w:r>
      <w:r w:rsidRPr="00E115A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r institution </w:t>
      </w:r>
      <w:r w:rsidR="00243C1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or</w:t>
      </w:r>
      <w:r w:rsidRPr="00E115A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1616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public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enefit</w:t>
      </w:r>
    </w:p>
    <w:p w14:paraId="2496ADD1" w14:textId="2A3BF0FD" w:rsidR="008F6B37" w:rsidRDefault="00062201" w:rsidP="00D73838">
      <w:pPr>
        <w:kinsoku w:val="0"/>
        <w:overflowPunct w:val="0"/>
        <w:autoSpaceDE w:val="0"/>
        <w:autoSpaceDN w:val="0"/>
        <w:adjustRightInd w:val="0"/>
        <w:snapToGrid w:val="0"/>
        <w:spacing w:after="200"/>
        <w:ind w:leftChars="257" w:left="565"/>
        <w:rPr>
          <w:rFonts w:ascii="Times New Roman" w:hAnsi="Times New Roman" w:cs="Times New Roman"/>
          <w:color w:val="000000"/>
          <w:sz w:val="24"/>
          <w:szCs w:val="24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>vi</w:t>
      </w:r>
      <w:r w:rsidRPr="00843B93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B7878">
        <w:rPr>
          <w:rFonts w:ascii="Times New Roman" w:hAnsi="Times New Roman" w:cs="Times New Roman"/>
          <w:color w:val="000000"/>
          <w:sz w:val="24"/>
          <w:szCs w:val="24"/>
        </w:rPr>
        <w:t xml:space="preserve">With consent by </w:t>
      </w:r>
      <w:r w:rsidR="00D20734">
        <w:rPr>
          <w:rFonts w:ascii="Times New Roman" w:hAnsi="Times New Roman" w:cs="Times New Roman"/>
          <w:color w:val="000000"/>
          <w:sz w:val="24"/>
          <w:szCs w:val="24"/>
        </w:rPr>
        <w:t>st</w:t>
      </w:r>
      <w:r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D20734">
        <w:rPr>
          <w:rFonts w:ascii="Times New Roman" w:hAnsi="Times New Roman" w:cs="Times New Roman"/>
          <w:color w:val="000000"/>
          <w:sz w:val="24"/>
          <w:szCs w:val="24"/>
        </w:rPr>
        <w:t>k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D20734">
        <w:rPr>
          <w:rFonts w:ascii="Times New Roman" w:hAnsi="Times New Roman" w:cs="Times New Roman"/>
          <w:color w:val="000000"/>
          <w:sz w:val="24"/>
          <w:szCs w:val="24"/>
        </w:rPr>
        <w:t>h</w:t>
      </w:r>
      <w:r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D20734">
        <w:rPr>
          <w:rFonts w:ascii="Times New Roman" w:hAnsi="Times New Roman" w:cs="Times New Roman"/>
          <w:color w:val="000000"/>
          <w:sz w:val="24"/>
          <w:szCs w:val="24"/>
        </w:rPr>
        <w:t>ld</w:t>
      </w:r>
      <w:r>
        <w:rPr>
          <w:rFonts w:ascii="Times New Roman" w:hAnsi="Times New Roman" w:cs="Times New Roman"/>
          <w:color w:val="000000"/>
          <w:sz w:val="24"/>
          <w:szCs w:val="24"/>
        </w:rPr>
        <w:t>er</w:t>
      </w:r>
      <w:r w:rsidR="00D20734">
        <w:rPr>
          <w:rFonts w:ascii="Times New Roman" w:hAnsi="Times New Roman" w:cs="Times New Roman"/>
          <w:color w:val="000000"/>
          <w:sz w:val="24"/>
          <w:szCs w:val="24"/>
        </w:rPr>
        <w:t>s</w:t>
      </w:r>
    </w:p>
    <w:p w14:paraId="67DB9C18" w14:textId="0047EFCB" w:rsidR="008F6B37" w:rsidRPr="008F6B37" w:rsidRDefault="008F6B37" w:rsidP="008F6B37">
      <w:pPr>
        <w:kinsoku w:val="0"/>
        <w:overflowPunct w:val="0"/>
        <w:autoSpaceDE w:val="0"/>
        <w:autoSpaceDN w:val="0"/>
        <w:adjustRightInd w:val="0"/>
        <w:snapToGri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5.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rotection</w:t>
      </w:r>
    </w:p>
    <w:p w14:paraId="6F004418" w14:textId="02585B23" w:rsidR="008F6B37" w:rsidRDefault="008F6B37" w:rsidP="008F6B37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1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NCHU</w:t>
      </w:r>
      <w:r w:rsidRPr="0056472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has established a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ad hoc </w:t>
      </w:r>
      <w:r w:rsidRPr="00062F1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rganizatio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with</w:t>
      </w:r>
      <w:r w:rsidRPr="0056472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clearly defi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d duties to</w:t>
      </w:r>
      <w:r w:rsidRPr="0056472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uild</w:t>
      </w:r>
      <w:r w:rsidRPr="0056472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implement a personal data management system.</w:t>
      </w:r>
    </w:p>
    <w:p w14:paraId="784144D3" w14:textId="04DCEB2B" w:rsidR="008F6B37" w:rsidRDefault="008F6B37" w:rsidP="008F6B37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2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In legal compliance with 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the </w:t>
      </w:r>
      <w:r w:rsidRPr="00493808">
        <w:rPr>
          <w:rFonts w:ascii="Times New Roman" w:hAnsi="Times New Roman" w:cs="Times New Roman"/>
          <w:i/>
          <w:iCs/>
          <w:color w:val="000000"/>
          <w:sz w:val="24"/>
          <w:szCs w:val="24"/>
          <w:lang w:eastAsia="zh-TW"/>
        </w:rPr>
        <w:t>Personal Data Protection Act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relevant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egulations, </w:t>
      </w:r>
      <w:r w:rsidR="00BE54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e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egularly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ssess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isk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nd takes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security measures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o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fulfill </w:t>
      </w:r>
      <w:r w:rsidR="00BE54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ur duties</w:t>
      </w:r>
      <w:r w:rsidRPr="00D13E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7AFA5972" w14:textId="684DC0F1" w:rsidR="008F6B37" w:rsidRPr="00DF4376" w:rsidRDefault="008F6B37" w:rsidP="008F6B37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10302"/>
          <w:sz w:val="24"/>
          <w:szCs w:val="24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3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1934A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e</w:t>
      </w:r>
      <w:r w:rsidRPr="00193C4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hall</w:t>
      </w:r>
      <w:r w:rsidRPr="00193C4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keep personal data confidential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u</w:t>
      </w:r>
      <w:r w:rsidRPr="00193C4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es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s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equired by 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k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h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d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r</w:t>
      </w:r>
      <w:r w:rsidR="00D2073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or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y the following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:</w:t>
      </w:r>
    </w:p>
    <w:p w14:paraId="714661EC" w14:textId="37733DC0" w:rsidR="008F6B37" w:rsidRPr="00DF4376" w:rsidRDefault="008F6B37" w:rsidP="008F6B37">
      <w:pPr>
        <w:kinsoku w:val="0"/>
        <w:overflowPunct w:val="0"/>
        <w:autoSpaceDE w:val="0"/>
        <w:autoSpaceDN w:val="0"/>
        <w:adjustRightInd w:val="0"/>
        <w:snapToGrid w:val="0"/>
        <w:ind w:leftChars="257" w:left="565" w:right="500"/>
        <w:rPr>
          <w:rFonts w:ascii="Times New Roman" w:hAnsi="Times New Roman" w:cs="Times New Roman"/>
          <w:color w:val="010302"/>
          <w:sz w:val="24"/>
          <w:szCs w:val="24"/>
          <w:lang w:eastAsia="zh-TW"/>
        </w:rPr>
      </w:pP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i)</w:t>
      </w:r>
      <w:r w:rsidRPr="00DF4376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y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judicial, supervisory, or police authorities to investigate crim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or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gather 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vidence.</w:t>
      </w:r>
      <w:r w:rsidRPr="00DF4376">
        <w:rPr>
          <w:rFonts w:ascii="Times New Roman" w:hAnsi="Times New Roman" w:cs="Times New Roman"/>
          <w:sz w:val="24"/>
          <w:szCs w:val="24"/>
          <w:lang w:eastAsia="zh-TW"/>
        </w:rPr>
        <w:br w:type="textWrapping" w:clear="all"/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ii)</w:t>
      </w:r>
      <w:r w:rsidRPr="00DF4376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y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government agencies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o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legitimat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y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exercise p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ublic auth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r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ty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17A31EA7" w14:textId="10294D72" w:rsidR="008F6B37" w:rsidRDefault="008F6B37" w:rsidP="008F6B37">
      <w:pPr>
        <w:kinsoku w:val="0"/>
        <w:overflowPunct w:val="0"/>
        <w:autoSpaceDE w:val="0"/>
        <w:autoSpaceDN w:val="0"/>
        <w:adjustRightInd w:val="0"/>
        <w:snapToGrid w:val="0"/>
        <w:ind w:leftChars="257" w:left="565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iii)</w:t>
      </w:r>
      <w:r w:rsidRPr="00DF4376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By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public safety agencies/institutions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or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emergency relief.</w:t>
      </w:r>
    </w:p>
    <w:p w14:paraId="1B8CB84D" w14:textId="4E0569DA" w:rsidR="002C239A" w:rsidRDefault="002C239A" w:rsidP="002C239A">
      <w:pPr>
        <w:kinsoku w:val="0"/>
        <w:overflowPunct w:val="0"/>
        <w:autoSpaceDE w:val="0"/>
        <w:autoSpaceDN w:val="0"/>
        <w:adjustRightInd w:val="0"/>
        <w:snapToGrid w:val="0"/>
        <w:ind w:leftChars="129" w:left="284"/>
        <w:rPr>
          <w:rFonts w:ascii="Times New Roman" w:hAnsi="Times New Roman" w:cs="Times New Roman"/>
          <w:color w:val="010302"/>
          <w:sz w:val="24"/>
          <w:szCs w:val="24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 w:rsidRPr="00DF4376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4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1934A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e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shall only grant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the minimum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access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required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for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business</w:t>
      </w:r>
      <w:r w:rsidRPr="00062F1F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 w:rsidRPr="00C10C04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and </w:t>
      </w:r>
      <w:r w:rsidRPr="00062F1F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divi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de</w:t>
      </w:r>
      <w:r w:rsidRPr="00062F1F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du</w:t>
      </w:r>
      <w:r w:rsidRPr="00062F1F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ties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for</w:t>
      </w:r>
      <w:r w:rsidRPr="00062F1F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independent review.</w:t>
      </w:r>
    </w:p>
    <w:p w14:paraId="3B4616DE" w14:textId="5BF00E4D" w:rsidR="00AB123C" w:rsidRDefault="009B25D6" w:rsidP="00AB123C">
      <w:pPr>
        <w:kinsoku w:val="0"/>
        <w:overflowPunct w:val="0"/>
        <w:autoSpaceDE w:val="0"/>
        <w:autoSpaceDN w:val="0"/>
        <w:adjustRightInd w:val="0"/>
        <w:snapToGrid w:val="0"/>
        <w:ind w:leftChars="129" w:left="284"/>
        <w:rPr>
          <w:rFonts w:ascii="Times New Roman" w:hAnsi="Times New Roman" w:cs="Times New Roman"/>
          <w:color w:val="010302"/>
          <w:sz w:val="24"/>
          <w:szCs w:val="24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 w:rsidRPr="00DF4376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5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When purpose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s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are obsolete 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or retention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period has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expire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d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, </w:t>
      </w:r>
      <w:r w:rsidR="001934A9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we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shall 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e</w:t>
      </w:r>
      <w:r w:rsidR="00240CEE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ras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e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or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cease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data 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processing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and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us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e on </w:t>
      </w:r>
      <w:r w:rsidR="001934A9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our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own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or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as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request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ed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by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</w:t>
      </w:r>
      <w:r w:rsidR="00D20734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st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a</w:t>
      </w:r>
      <w:r w:rsidR="00D20734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k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e</w:t>
      </w:r>
      <w:r w:rsidR="00D20734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h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o</w:t>
      </w:r>
      <w:r w:rsidR="00D20734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ld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er</w:t>
      </w:r>
      <w:r w:rsidR="00D20734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s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.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T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his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shall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not apply 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when 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legal duties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, 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business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operations, or </w:t>
      </w:r>
      <w:r w:rsidRPr="00DF4376">
        <w:rPr>
          <w:rFonts w:ascii="Times New Roman" w:hAnsi="Times New Roman" w:cs="Times New Roman"/>
          <w:color w:val="010302"/>
          <w:sz w:val="24"/>
          <w:szCs w:val="24"/>
          <w:lang w:eastAsia="zh-TW"/>
        </w:rPr>
        <w:t>written consent</w:t>
      </w:r>
      <w:r>
        <w:rPr>
          <w:rFonts w:ascii="Times New Roman" w:hAnsi="Times New Roman" w:cs="Times New Roman"/>
          <w:color w:val="010302"/>
          <w:sz w:val="24"/>
          <w:szCs w:val="24"/>
          <w:lang w:eastAsia="zh-TW"/>
        </w:rPr>
        <w:t xml:space="preserve"> are mandatory.</w:t>
      </w:r>
    </w:p>
    <w:p w14:paraId="56419B63" w14:textId="0C6EA798" w:rsidR="00AB123C" w:rsidRDefault="00AB123C" w:rsidP="00AB123C">
      <w:pPr>
        <w:kinsoku w:val="0"/>
        <w:overflowPunct w:val="0"/>
        <w:autoSpaceDE w:val="0"/>
        <w:autoSpaceDN w:val="0"/>
        <w:adjustRightInd w:val="0"/>
        <w:snapToGrid w:val="0"/>
        <w:ind w:leftChars="129" w:left="284"/>
        <w:rPr>
          <w:rFonts w:ascii="Times New Roman" w:hAnsi="Times New Roman" w:cs="Times New Roman"/>
          <w:color w:val="010302"/>
          <w:sz w:val="24"/>
          <w:szCs w:val="24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 w:rsidRPr="00DF4376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6</w:t>
      </w:r>
      <w:r w:rsidRPr="00DF4376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 w:rsidR="001934A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e</w:t>
      </w:r>
      <w:r w:rsidRPr="00EA1D6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romote</w:t>
      </w:r>
      <w:r w:rsidRPr="00EA1D6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personal data protection </w:t>
      </w:r>
      <w:r w:rsidR="00BE54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ith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BE54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annual </w:t>
      </w:r>
      <w:r w:rsidRPr="00EA1D6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ducatio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l</w:t>
      </w:r>
      <w:r w:rsidRPr="00EA1D6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training to </w:t>
      </w:r>
      <w:r w:rsidR="00BE54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BE5490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s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 employees’ awareness</w:t>
      </w:r>
      <w:r w:rsidRPr="00EA1D6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5A1EA83C" w14:textId="052321B2" w:rsidR="00AB123C" w:rsidRPr="00AB123C" w:rsidRDefault="00AB123C" w:rsidP="00AB123C">
      <w:pPr>
        <w:kinsoku w:val="0"/>
        <w:overflowPunct w:val="0"/>
        <w:autoSpaceDE w:val="0"/>
        <w:autoSpaceDN w:val="0"/>
        <w:adjustRightInd w:val="0"/>
        <w:snapToGrid w:val="0"/>
        <w:ind w:leftChars="129" w:left="284"/>
        <w:rPr>
          <w:rFonts w:ascii="Times New Roman" w:hAnsi="Times New Roman" w:cs="Times New Roman"/>
          <w:color w:val="010302"/>
          <w:sz w:val="24"/>
          <w:szCs w:val="24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7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 w:rsidR="001934A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During 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violat</w:t>
      </w:r>
      <w:r w:rsidR="001934A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on of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the </w:t>
      </w:r>
      <w:r w:rsidRPr="00493808">
        <w:rPr>
          <w:rFonts w:ascii="Times New Roman" w:hAnsi="Times New Roman" w:cs="Times New Roman"/>
          <w:i/>
          <w:iCs/>
          <w:color w:val="000000"/>
          <w:sz w:val="24"/>
          <w:szCs w:val="24"/>
          <w:lang w:eastAsia="zh-TW"/>
        </w:rPr>
        <w:t>Personal Data Protection Act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or rel</w:t>
      </w:r>
      <w:r w:rsidR="001934A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van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</w:t>
      </w:r>
      <w:r w:rsidR="00547FA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547FA7"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egulations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1934A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e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will </w:t>
      </w:r>
      <w:r w:rsidR="00C23868"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immediately </w:t>
      </w:r>
      <w:r w:rsidR="00C2386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eport for 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emergency response and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nforce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unishment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C2386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under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638D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ur 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personnel </w:t>
      </w:r>
      <w:r w:rsidR="00547FA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ules</w:t>
      </w:r>
      <w:r w:rsidRPr="00AC2E5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</w:p>
    <w:p w14:paraId="64EFCFCA" w14:textId="35FDADA8" w:rsidR="003A5D82" w:rsidRDefault="003A5D82" w:rsidP="003A5D82">
      <w:pPr>
        <w:kinsoku w:val="0"/>
        <w:overflowPunct w:val="0"/>
        <w:autoSpaceDE w:val="0"/>
        <w:autoSpaceDN w:val="0"/>
        <w:adjustRightInd w:val="0"/>
        <w:snapToGrid w:val="0"/>
        <w:ind w:leftChars="257" w:left="565" w:firstLine="2"/>
        <w:rPr>
          <w:rFonts w:ascii="Times New Roman" w:hAnsi="Times New Roman" w:cs="Times New Roman"/>
          <w:color w:val="000000"/>
          <w:sz w:val="24"/>
          <w:szCs w:val="24"/>
        </w:rPr>
        <w:sectPr w:rsidR="003A5D82" w:rsidSect="00C10C04">
          <w:footerReference w:type="default" r:id="rId6"/>
          <w:type w:val="continuous"/>
          <w:pgSz w:w="11916" w:h="16848"/>
          <w:pgMar w:top="720" w:right="720" w:bottom="720" w:left="720" w:header="708" w:footer="708" w:gutter="0"/>
          <w:cols w:space="720"/>
          <w:docGrid w:linePitch="360"/>
        </w:sectPr>
      </w:pPr>
    </w:p>
    <w:tbl>
      <w:tblPr>
        <w:tblStyle w:val="a5"/>
        <w:tblpPr w:vertAnchor="text" w:horzAnchor="margin" w:tblpXSpec="center" w:tblpY="-14"/>
        <w:tblOverlap w:val="never"/>
        <w:tblW w:w="10495" w:type="dxa"/>
        <w:jc w:val="center"/>
        <w:tblLayout w:type="fixed"/>
        <w:tblLook w:val="04A0" w:firstRow="1" w:lastRow="0" w:firstColumn="1" w:lastColumn="0" w:noHBand="0" w:noVBand="1"/>
      </w:tblPr>
      <w:tblGrid>
        <w:gridCol w:w="1281"/>
        <w:gridCol w:w="2977"/>
        <w:gridCol w:w="2693"/>
        <w:gridCol w:w="1701"/>
        <w:gridCol w:w="1134"/>
        <w:gridCol w:w="709"/>
      </w:tblGrid>
      <w:tr w:rsidR="00D718CB" w:rsidRPr="00843B93" w14:paraId="0FE3686E" w14:textId="77777777" w:rsidTr="00FA703B">
        <w:trPr>
          <w:cantSplit/>
          <w:jc w:val="center"/>
        </w:trPr>
        <w:tc>
          <w:tcPr>
            <w:tcW w:w="10495" w:type="dxa"/>
            <w:gridSpan w:val="6"/>
            <w:vAlign w:val="center"/>
          </w:tcPr>
          <w:p w14:paraId="4862C319" w14:textId="77777777" w:rsidR="00D718CB" w:rsidRPr="00843B93" w:rsidRDefault="00D718CB" w:rsidP="003A5D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22"/>
              <w:jc w:val="center"/>
              <w:rPr>
                <w:rFonts w:ascii="Times New Roman" w:hAnsi="Times New Roman" w:cs="Times New Roman"/>
                <w:color w:val="010302"/>
                <w:lang w:eastAsia="zh-TW"/>
              </w:rPr>
            </w:pPr>
            <w:r w:rsidRPr="00B40543">
              <w:rPr>
                <w:rFonts w:ascii="Times New Roman" w:hAnsi="Times New Roman" w:cs="Times New Roman"/>
                <w:color w:val="000000"/>
                <w:sz w:val="28"/>
                <w:szCs w:val="28"/>
                <w:lang w:eastAsia="zh-TW"/>
              </w:rPr>
              <w:lastRenderedPageBreak/>
              <w:t>Privacy Policy Declaration (</w:t>
            </w:r>
            <w:r w:rsidRPr="00A20798">
              <w:rPr>
                <w:rFonts w:ascii="Times New Roman" w:hAnsi="Times New Roman" w:cs="Times New Roman"/>
                <w:color w:val="000000"/>
                <w:sz w:val="28"/>
                <w:szCs w:val="28"/>
                <w:lang w:eastAsia="zh-TW"/>
              </w:rPr>
              <w:t xml:space="preserve">universal </w:t>
            </w:r>
            <w:r w:rsidRPr="00B40543">
              <w:rPr>
                <w:rFonts w:ascii="Times New Roman" w:hAnsi="Times New Roman" w:cs="Times New Roman"/>
                <w:color w:val="000000"/>
                <w:sz w:val="28"/>
                <w:szCs w:val="28"/>
                <w:lang w:eastAsia="zh-TW"/>
              </w:rPr>
              <w:t>version)</w:t>
            </w:r>
          </w:p>
        </w:tc>
      </w:tr>
      <w:tr w:rsidR="00D718CB" w:rsidRPr="00843B93" w14:paraId="4702A374" w14:textId="77777777" w:rsidTr="00FA703B">
        <w:trPr>
          <w:cantSplit/>
          <w:jc w:val="center"/>
        </w:trPr>
        <w:tc>
          <w:tcPr>
            <w:tcW w:w="1281" w:type="dxa"/>
            <w:vAlign w:val="center"/>
          </w:tcPr>
          <w:p w14:paraId="222A0F57" w14:textId="77777777" w:rsidR="00D718CB" w:rsidRPr="00843B93" w:rsidRDefault="00D718CB" w:rsidP="003A5D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File</w:t>
            </w:r>
            <w:r w:rsidRPr="0083726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No.</w:t>
            </w:r>
          </w:p>
        </w:tc>
        <w:tc>
          <w:tcPr>
            <w:tcW w:w="2977" w:type="dxa"/>
            <w:vAlign w:val="center"/>
          </w:tcPr>
          <w:p w14:paraId="429B4C1B" w14:textId="77777777" w:rsidR="00D718CB" w:rsidRPr="00843B93" w:rsidRDefault="00D718CB" w:rsidP="003A5D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843B93">
              <w:rPr>
                <w:rFonts w:ascii="Times New Roman" w:hAnsi="Times New Roman" w:cs="Times New Roman"/>
                <w:color w:val="1D1B11"/>
                <w:sz w:val="28"/>
                <w:szCs w:val="28"/>
              </w:rPr>
              <w:t>NCHU-PIMS-D-026</w:t>
            </w:r>
          </w:p>
        </w:tc>
        <w:tc>
          <w:tcPr>
            <w:tcW w:w="2693" w:type="dxa"/>
            <w:vAlign w:val="center"/>
          </w:tcPr>
          <w:p w14:paraId="5AC376EE" w14:textId="77777777" w:rsidR="00D718CB" w:rsidRPr="00843B93" w:rsidRDefault="00D718CB" w:rsidP="003A5D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B40543">
              <w:rPr>
                <w:rFonts w:ascii="Times New Roman" w:hAnsi="Times New Roman" w:cs="Times New Roman"/>
                <w:color w:val="000000"/>
                <w:sz w:val="28"/>
                <w:szCs w:val="28"/>
                <w:u w:val="single"/>
              </w:rPr>
              <w:t>Confidentiality level</w:t>
            </w:r>
          </w:p>
        </w:tc>
        <w:tc>
          <w:tcPr>
            <w:tcW w:w="1701" w:type="dxa"/>
            <w:vAlign w:val="center"/>
          </w:tcPr>
          <w:p w14:paraId="17B68179" w14:textId="77777777" w:rsidR="00D718CB" w:rsidRPr="00843B93" w:rsidRDefault="00D718CB" w:rsidP="003A5D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A7421C">
              <w:rPr>
                <w:rFonts w:ascii="Times New Roman" w:hAnsi="Times New Roman" w:cs="Times New Roman"/>
                <w:color w:val="000000"/>
                <w:sz w:val="28"/>
                <w:szCs w:val="28"/>
                <w:u w:val="single"/>
              </w:rPr>
              <w:t>Internal use</w:t>
            </w:r>
          </w:p>
        </w:tc>
        <w:tc>
          <w:tcPr>
            <w:tcW w:w="1134" w:type="dxa"/>
            <w:vAlign w:val="center"/>
          </w:tcPr>
          <w:p w14:paraId="4F91BFD8" w14:textId="77777777" w:rsidR="00D718CB" w:rsidRPr="00843B93" w:rsidRDefault="00D718CB" w:rsidP="003A5D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A72B59">
              <w:rPr>
                <w:rFonts w:ascii="Times New Roman" w:hAnsi="Times New Roman" w:cs="Times New Roman"/>
                <w:color w:val="000000"/>
                <w:sz w:val="28"/>
                <w:szCs w:val="28"/>
                <w:u w:val="single"/>
              </w:rPr>
              <w:t>Edition</w:t>
            </w:r>
          </w:p>
        </w:tc>
        <w:tc>
          <w:tcPr>
            <w:tcW w:w="709" w:type="dxa"/>
            <w:vAlign w:val="center"/>
          </w:tcPr>
          <w:p w14:paraId="2579A6D9" w14:textId="77777777" w:rsidR="00D718CB" w:rsidRPr="00843B93" w:rsidRDefault="00D718CB" w:rsidP="003A5D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before="37"/>
              <w:jc w:val="center"/>
              <w:rPr>
                <w:rFonts w:ascii="Times New Roman" w:hAnsi="Times New Roman" w:cs="Times New Roman"/>
                <w:color w:val="010302"/>
              </w:rPr>
            </w:pPr>
            <w:r w:rsidRPr="00843B93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2</w:t>
            </w:r>
          </w:p>
        </w:tc>
      </w:tr>
    </w:tbl>
    <w:p w14:paraId="6518E079" w14:textId="4B1BCF43" w:rsidR="00062201" w:rsidRPr="00206287" w:rsidRDefault="008C0D36" w:rsidP="00D73838">
      <w:pPr>
        <w:kinsoku w:val="0"/>
        <w:overflowPunct w:val="0"/>
        <w:autoSpaceDE w:val="0"/>
        <w:autoSpaceDN w:val="0"/>
        <w:adjustRightInd w:val="0"/>
        <w:snapToGrid w:val="0"/>
        <w:spacing w:before="200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32FAFA7" wp14:editId="63F9224A">
                <wp:simplePos x="0" y="0"/>
                <wp:positionH relativeFrom="page">
                  <wp:posOffset>666115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24" name="手繪多邊形: 圖案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DEAA74" id="手繪多邊形: 圖案 24" o:spid="_x0000_s1026" style="position:absolute;margin-left:52.45pt;margin-top:0;width:.7pt;height:.7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F3D1751" wp14:editId="76FF3D2D">
                <wp:simplePos x="0" y="0"/>
                <wp:positionH relativeFrom="page">
                  <wp:posOffset>666115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23" name="手繪多邊形: 圖案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A39846" id="手繪多邊形: 圖案 23" o:spid="_x0000_s1026" style="position:absolute;margin-left:52.45pt;margin-top:0;width:.7pt;height:.7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A117E84" wp14:editId="74FFDEDF">
                <wp:simplePos x="0" y="0"/>
                <wp:positionH relativeFrom="page">
                  <wp:posOffset>6852920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22" name="手繪多邊形: 圖案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B712C0" id="手繪多邊形: 圖案 22" o:spid="_x0000_s1026" style="position:absolute;margin-left:539.6pt;margin-top:0;width:.7pt;height:.7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BDE9690" wp14:editId="05E4FC39">
                <wp:simplePos x="0" y="0"/>
                <wp:positionH relativeFrom="page">
                  <wp:posOffset>6852920</wp:posOffset>
                </wp:positionH>
                <wp:positionV relativeFrom="paragraph">
                  <wp:posOffset>0</wp:posOffset>
                </wp:positionV>
                <wp:extent cx="8890" cy="8890"/>
                <wp:effectExtent l="0" t="0" r="0" b="0"/>
                <wp:wrapNone/>
                <wp:docPr id="21" name="手繪多邊形: 圖案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4FBEB8" id="手繪多邊形: 圖案 21" o:spid="_x0000_s1026" style="position:absolute;margin-left:539.6pt;margin-top:0;width:.7pt;height:.7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027A4CC" wp14:editId="11C7FA5B">
                <wp:simplePos x="0" y="0"/>
                <wp:positionH relativeFrom="page">
                  <wp:posOffset>66611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20" name="手繪多邊形: 圖案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659DDA" id="手繪多邊形: 圖案 20" o:spid="_x0000_s1026" style="position:absolute;margin-left:52.45pt;margin-top:8.85pt;width:.7pt;height:.7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5B6E7999" wp14:editId="74B98DC8">
                <wp:simplePos x="0" y="0"/>
                <wp:positionH relativeFrom="page">
                  <wp:posOffset>1529080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19" name="手繪多邊形: 圖案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AED430" id="手繪多邊形: 圖案 19" o:spid="_x0000_s1026" style="position:absolute;margin-left:120.4pt;margin-top:8.85pt;width:.7pt;height:.7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9E71F0D" wp14:editId="7B858E5A">
                <wp:simplePos x="0" y="0"/>
                <wp:positionH relativeFrom="page">
                  <wp:posOffset>347408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18" name="手繪多邊形: 圖案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1CAA00" id="手繪多邊形: 圖案 18" o:spid="_x0000_s1026" style="position:absolute;margin-left:273.55pt;margin-top:8.85pt;width:.7pt;height:.7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213560B8" wp14:editId="4B41E1A4">
                <wp:simplePos x="0" y="0"/>
                <wp:positionH relativeFrom="page">
                  <wp:posOffset>446341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17" name="手繪多邊形: 圖案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655D9E" id="手繪多邊形: 圖案 17" o:spid="_x0000_s1026" style="position:absolute;margin-left:351.45pt;margin-top:8.85pt;width:.7pt;height:.7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700EC426" wp14:editId="725974A1">
                <wp:simplePos x="0" y="0"/>
                <wp:positionH relativeFrom="page">
                  <wp:posOffset>5357495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16" name="手繪多邊形: 圖案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D55FBB" id="手繪多邊形: 圖案 16" o:spid="_x0000_s1026" style="position:absolute;margin-left:421.85pt;margin-top:8.85pt;width:.7pt;height:.7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0A9DB53" wp14:editId="2945B11E">
                <wp:simplePos x="0" y="0"/>
                <wp:positionH relativeFrom="page">
                  <wp:posOffset>5929630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15" name="手繪多邊形: 圖案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330D3C" id="手繪多邊形: 圖案 15" o:spid="_x0000_s1026" style="position:absolute;margin-left:466.9pt;margin-top:8.85pt;width:.7pt;height:.7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607ED942" wp14:editId="30D9DC35">
                <wp:simplePos x="0" y="0"/>
                <wp:positionH relativeFrom="page">
                  <wp:posOffset>6852920</wp:posOffset>
                </wp:positionH>
                <wp:positionV relativeFrom="paragraph">
                  <wp:posOffset>112395</wp:posOffset>
                </wp:positionV>
                <wp:extent cx="8890" cy="8890"/>
                <wp:effectExtent l="0" t="0" r="0" b="0"/>
                <wp:wrapNone/>
                <wp:docPr id="14" name="手繪多邊形: 圖案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F0DD7D" id="手繪多邊形: 圖案 14" o:spid="_x0000_s1026" style="position:absolute;margin-left:539.6pt;margin-top:8.85pt;width:.7pt;height:.7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549F1F87" wp14:editId="3AC37514">
                <wp:simplePos x="0" y="0"/>
                <wp:positionH relativeFrom="page">
                  <wp:posOffset>66611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13" name="手繪多邊形: 圖案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917980" id="手繪多邊形: 圖案 13" o:spid="_x0000_s1026" style="position:absolute;margin-left:52.45pt;margin-top:-.75pt;width:.7pt;height:.7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2868BEB9" wp14:editId="6D2A7698">
                <wp:simplePos x="0" y="0"/>
                <wp:positionH relativeFrom="page">
                  <wp:posOffset>66611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12" name="手繪多邊形: 圖案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DECAD9" id="手繪多邊形: 圖案 12" o:spid="_x0000_s1026" style="position:absolute;margin-left:52.45pt;margin-top:-.75pt;width:.7pt;height:.7pt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6A1E8323" wp14:editId="7B205FA7">
                <wp:simplePos x="0" y="0"/>
                <wp:positionH relativeFrom="page">
                  <wp:posOffset>152908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11" name="手繪多邊形: 圖案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876EEF" id="手繪多邊形: 圖案 11" o:spid="_x0000_s1026" style="position:absolute;margin-left:120.4pt;margin-top:-.75pt;width:.7pt;height:.7pt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02C474D1" wp14:editId="6AAC77F3">
                <wp:simplePos x="0" y="0"/>
                <wp:positionH relativeFrom="page">
                  <wp:posOffset>347408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10" name="手繪多邊形: 圖案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68EE44" id="手繪多邊形: 圖案 10" o:spid="_x0000_s1026" style="position:absolute;margin-left:273.55pt;margin-top:-.75pt;width:.7pt;height:.7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9CE19E2" wp14:editId="6C3B4A68">
                <wp:simplePos x="0" y="0"/>
                <wp:positionH relativeFrom="page">
                  <wp:posOffset>446341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9" name="手繪多邊形: 圖案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21290" id="手繪多邊形: 圖案 9" o:spid="_x0000_s1026" style="position:absolute;margin-left:351.45pt;margin-top:-.75pt;width:.7pt;height:.7pt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5A6B8DFF" wp14:editId="047474EB">
                <wp:simplePos x="0" y="0"/>
                <wp:positionH relativeFrom="page">
                  <wp:posOffset>5357495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8" name="手繪多邊形: 圖案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0F3428" id="手繪多邊形: 圖案 8" o:spid="_x0000_s1026" style="position:absolute;margin-left:421.85pt;margin-top:-.75pt;width:.7pt;height:.7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408605EF" wp14:editId="22F6A84D">
                <wp:simplePos x="0" y="0"/>
                <wp:positionH relativeFrom="page">
                  <wp:posOffset>592963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7" name="手繪多邊形: 圖案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06DB51" id="手繪多邊形: 圖案 7" o:spid="_x0000_s1026" style="position:absolute;margin-left:466.9pt;margin-top:-.75pt;width:.7pt;height:.7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ECC53AD" wp14:editId="4DC3601C">
                <wp:simplePos x="0" y="0"/>
                <wp:positionH relativeFrom="page">
                  <wp:posOffset>685292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6" name="手繪多邊形: 圖案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D10C07" id="手繪多邊形: 圖案 6" o:spid="_x0000_s1026" style="position:absolute;margin-left:539.6pt;margin-top:-.75pt;width:.7pt;height:.7pt;z-index:25172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D491F98" wp14:editId="486151A0">
                <wp:simplePos x="0" y="0"/>
                <wp:positionH relativeFrom="page">
                  <wp:posOffset>6852920</wp:posOffset>
                </wp:positionH>
                <wp:positionV relativeFrom="paragraph">
                  <wp:posOffset>-9525</wp:posOffset>
                </wp:positionV>
                <wp:extent cx="8890" cy="8890"/>
                <wp:effectExtent l="0" t="0" r="0" b="0"/>
                <wp:wrapNone/>
                <wp:docPr id="5" name="手繪多邊形: 圖案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4BCCDC" id="手繪多邊形: 圖案 5" o:spid="_x0000_s1026" style="position:absolute;margin-left:539.6pt;margin-top:-.75pt;width:.7pt;height:.7pt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ED1B29B" wp14:editId="05CC1EA2">
                <wp:simplePos x="0" y="0"/>
                <wp:positionH relativeFrom="page">
                  <wp:posOffset>6852920</wp:posOffset>
                </wp:positionH>
                <wp:positionV relativeFrom="paragraph">
                  <wp:posOffset>-269875</wp:posOffset>
                </wp:positionV>
                <wp:extent cx="8890" cy="8890"/>
                <wp:effectExtent l="0" t="0" r="0" b="0"/>
                <wp:wrapNone/>
                <wp:docPr id="4" name="手繪多邊形: 圖案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9DB848" id="手繪多邊形: 圖案 4" o:spid="_x0000_s1026" style="position:absolute;margin-left:539.6pt;margin-top:-21.25pt;width:.7pt;height:.7pt;z-index:25172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48CD180" wp14:editId="2507AEA4">
                <wp:simplePos x="0" y="0"/>
                <wp:positionH relativeFrom="page">
                  <wp:posOffset>6852920</wp:posOffset>
                </wp:positionH>
                <wp:positionV relativeFrom="paragraph">
                  <wp:posOffset>-269875</wp:posOffset>
                </wp:positionV>
                <wp:extent cx="8890" cy="8890"/>
                <wp:effectExtent l="0" t="0" r="0" b="0"/>
                <wp:wrapNone/>
                <wp:docPr id="3" name="手繪多邊形: 圖案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A5E6E9" id="手繪多邊形: 圖案 3" o:spid="_x0000_s1026" style="position:absolute;margin-left:539.6pt;margin-top:-21.25pt;width:.7pt;height:.7pt;z-index:25171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 w:rsidR="00062201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6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  <w:r w:rsidR="00062201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</w:t>
      </w:r>
      <w:r w:rsidR="0013399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Stakeholders’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ights</w:t>
      </w:r>
    </w:p>
    <w:p w14:paraId="35E96CA5" w14:textId="304DDBC7" w:rsidR="003A5D82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 w:right="500"/>
        <w:rPr>
          <w:rFonts w:ascii="Times New Roman" w:hAnsi="Times New Roman" w:cs="Times New Roman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1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In 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ompli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nce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with the </w:t>
      </w:r>
      <w:r w:rsidRPr="00493808">
        <w:rPr>
          <w:rFonts w:ascii="Times New Roman" w:hAnsi="Times New Roman" w:cs="Times New Roman"/>
          <w:i/>
          <w:iCs/>
          <w:color w:val="000000"/>
          <w:sz w:val="24"/>
          <w:szCs w:val="24"/>
          <w:lang w:eastAsia="zh-TW"/>
        </w:rPr>
        <w:t>Personal Data Protection Act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nd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elevant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egulations, </w:t>
      </w:r>
      <w:r w:rsidR="003A5D8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CHU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ffers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13399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akeholders the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ight to </w:t>
      </w:r>
      <w:r w:rsidRPr="00DF66F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he following:</w:t>
      </w:r>
    </w:p>
    <w:p w14:paraId="06686FBB" w14:textId="26DA6398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567" w:right="500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 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m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ke an inqui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 and re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view their personal data</w:t>
      </w:r>
    </w:p>
    <w:p w14:paraId="6F931061" w14:textId="5664B7F0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567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i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 re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qu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a copy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of</w:t>
      </w:r>
      <w:r w:rsidR="00963D09" w:rsidRP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heir personal data</w:t>
      </w:r>
    </w:p>
    <w:p w14:paraId="77E842F6" w14:textId="7308F084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567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ii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 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uppleme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 or correct</w:t>
      </w:r>
      <w:r w:rsidR="00963D09" w:rsidRP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heir personal data</w:t>
      </w:r>
    </w:p>
    <w:p w14:paraId="245DBC99" w14:textId="0D426732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567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v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59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 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dem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d th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e 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es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f the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ollecti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n processing, 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r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us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963D09" w:rsidRP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76A9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of 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heir personal data</w:t>
      </w:r>
    </w:p>
    <w:p w14:paraId="3B18FC58" w14:textId="299C9D80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567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v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 e</w:t>
      </w:r>
      <w:r w:rsidR="00240CE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as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e </w:t>
      </w:r>
      <w:r w:rsidR="00963D0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heir personal data</w:t>
      </w:r>
    </w:p>
    <w:p w14:paraId="48958FBD" w14:textId="61F273BF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2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hose who wish 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to exercise the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fore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mentioned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ights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may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fill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ut</w:t>
      </w:r>
      <w:r w:rsidR="00B3036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B3036D"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nd submit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</w:t>
      </w:r>
      <w:r w:rsidR="004E50B2"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P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ersonal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D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ata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 xml:space="preserve"> U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age Application Form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(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not required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or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uni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B3036D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with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their own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forms</w:t>
      </w:r>
      <w:r w:rsidRPr="00DD3B99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 to the relevant unit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or processing.</w:t>
      </w:r>
    </w:p>
    <w:p w14:paraId="2CB82259" w14:textId="1ABB976C" w:rsidR="00062201" w:rsidRDefault="00062201" w:rsidP="00D73838">
      <w:pPr>
        <w:kinsoku w:val="0"/>
        <w:overflowPunct w:val="0"/>
        <w:autoSpaceDE w:val="0"/>
        <w:autoSpaceDN w:val="0"/>
        <w:adjustRightInd w:val="0"/>
        <w:snapToGrid w:val="0"/>
        <w:spacing w:after="200"/>
        <w:ind w:left="284" w:right="499"/>
        <w:rPr>
          <w:rFonts w:ascii="Times New Roman" w:hAnsi="Times New Roman" w:cs="Times New Roman"/>
          <w:color w:val="000000"/>
          <w:sz w:val="24"/>
          <w:szCs w:val="24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3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 w:rsidR="00F7594F" w:rsidRPr="00F7594F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W</w:t>
      </w:r>
      <w:r w:rsidR="00F7594F" w:rsidRPr="00F7594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may </w:t>
      </w:r>
      <w:r w:rsidR="00F7594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legally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eject the </w:t>
      </w:r>
      <w:r w:rsidR="00F7594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stakeholder’s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equest </w:t>
      </w:r>
      <w:r w:rsidR="00F7594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to exercise their</w:t>
      </w:r>
      <w:r w:rsidR="00F7594F" w:rsidRPr="009876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ights</w:t>
      </w:r>
      <w:r w:rsidR="00F7594F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(in Paragraph 1</w:t>
      </w:r>
      <w:r w:rsidR="00F7594F" w:rsidRPr="009876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9876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  <w:r w:rsidRPr="00843B93">
        <w:rPr>
          <w:rFonts w:ascii="Times New Roman" w:hAnsi="Times New Roman" w:cs="Times New Roman"/>
          <w:lang w:eastAsia="zh-TW"/>
        </w:rPr>
        <w:br w:type="textWrapping" w:clear="all"/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4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60"/>
          <w:sz w:val="24"/>
          <w:szCs w:val="24"/>
          <w:lang w:eastAsia="zh-TW"/>
        </w:rPr>
        <w:t xml:space="preserve"> </w:t>
      </w:r>
      <w:r w:rsidR="00D5547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You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B667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may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free</w:t>
      </w:r>
      <w:r w:rsidR="00B667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y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decide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to provide </w:t>
      </w:r>
      <w:r w:rsidR="00D5547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your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ersonal data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 However,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B667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efusal,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insufficient </w:t>
      </w:r>
      <w:r w:rsidR="00B667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nformation for identification</w:t>
      </w:r>
      <w:r w:rsidR="00D71F4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B667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55477" w:rsidRPr="00C10C0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fraudulent use, misappropriat</w:t>
      </w:r>
      <w:r w:rsidR="00D71F4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on</w:t>
      </w:r>
      <w:r w:rsidRPr="00D55477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D55477" w:rsidRPr="00C10C04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r falsifi</w:t>
      </w:r>
      <w:r w:rsidR="00D71F4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cation 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will </w:t>
      </w:r>
      <w:r w:rsidR="00D71F4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result in the 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os</w:t>
      </w:r>
      <w:r w:rsidR="00D71F4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 of your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right to participate </w:t>
      </w:r>
      <w:r w:rsidR="004E50B2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n rel</w:t>
      </w:r>
      <w:r w:rsidR="00D71F4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vant</w:t>
      </w:r>
      <w:r w:rsidRPr="00426C75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business activities.</w:t>
      </w:r>
    </w:p>
    <w:p w14:paraId="2F0A7E42" w14:textId="1E1B6C3A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10302"/>
        </w:rPr>
        <w:sectPr w:rsidR="00062201" w:rsidRPr="00843B93" w:rsidSect="00D718CB">
          <w:pgSz w:w="11916" w:h="16848"/>
          <w:pgMar w:top="720" w:right="720" w:bottom="720" w:left="720" w:header="708" w:footer="708" w:gutter="0"/>
          <w:cols w:space="720"/>
          <w:docGrid w:linePitch="360"/>
        </w:sectPr>
      </w:pPr>
    </w:p>
    <w:p w14:paraId="1372F986" w14:textId="119ADA14" w:rsidR="00062201" w:rsidRPr="00843B93" w:rsidRDefault="008C0D36" w:rsidP="00D73838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10302"/>
          <w:lang w:eastAsia="zh-T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C892568" wp14:editId="05686EBF">
                <wp:simplePos x="0" y="0"/>
                <wp:positionH relativeFrom="page">
                  <wp:posOffset>6852920</wp:posOffset>
                </wp:positionH>
                <wp:positionV relativeFrom="paragraph">
                  <wp:posOffset>-255905</wp:posOffset>
                </wp:positionV>
                <wp:extent cx="8890" cy="8890"/>
                <wp:effectExtent l="0" t="0" r="0" b="0"/>
                <wp:wrapNone/>
                <wp:docPr id="2" name="手繪多邊形: 圖案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D6C024" id="手繪多邊形: 圖案 2" o:spid="_x0000_s1026" style="position:absolute;margin-left:539.6pt;margin-top:-20.15pt;width:.7pt;height:.7pt;z-index:25172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3296EF9" wp14:editId="725DA351">
                <wp:simplePos x="0" y="0"/>
                <wp:positionH relativeFrom="page">
                  <wp:posOffset>6852920</wp:posOffset>
                </wp:positionH>
                <wp:positionV relativeFrom="paragraph">
                  <wp:posOffset>-255905</wp:posOffset>
                </wp:positionV>
                <wp:extent cx="8890" cy="8890"/>
                <wp:effectExtent l="0" t="0" r="0" b="0"/>
                <wp:wrapNone/>
                <wp:docPr id="1" name="手繪多邊形: 圖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890" cy="889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9144" h="9144">
                              <a:moveTo>
                                <a:pt x="0" y="9144"/>
                              </a:moveTo>
                              <a:lnTo>
                                <a:pt x="9144" y="9144"/>
                              </a:lnTo>
                              <a:lnTo>
                                <a:pt x="9144" y="0"/>
                              </a:ln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F0D7EC" id="手繪多邊形: 圖案 1" o:spid="_x0000_s1026" style="position:absolute;margin-left:539.6pt;margin-top:-20.15pt;width:.7pt;height:.7pt;z-index:25171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4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" path="m,9144r9144,l9144,,,,,9144xe" fillcolor="black" stroked="f" strokeweight="1pt">
                <v:path arrowok="t"/>
                <w10:wrap anchorx="page"/>
              </v:shape>
            </w:pict>
          </mc:Fallback>
        </mc:AlternateContent>
      </w:r>
      <w:r w:rsidR="00062201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7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.</w:t>
      </w:r>
      <w:r w:rsidR="00062201" w:rsidRPr="00843B93">
        <w:rPr>
          <w:rFonts w:ascii="Times New Roman" w:hAnsi="Times New Roman" w:cs="Times New Roman"/>
          <w:color w:val="000000"/>
          <w:spacing w:val="23"/>
          <w:sz w:val="24"/>
          <w:szCs w:val="24"/>
          <w:lang w:eastAsia="zh-TW"/>
        </w:rPr>
        <w:t xml:space="preserve">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</w:t>
      </w:r>
      <w:r w:rsidR="00062201" w:rsidRPr="00BE2F6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mmunication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hannels</w:t>
      </w:r>
    </w:p>
    <w:p w14:paraId="3CDB3357" w14:textId="1AE444A1" w:rsidR="00062201" w:rsidRPr="00843B93" w:rsidRDefault="00410403" w:rsidP="003A5D82">
      <w:pPr>
        <w:kinsoku w:val="0"/>
        <w:overflowPunct w:val="0"/>
        <w:autoSpaceDE w:val="0"/>
        <w:autoSpaceDN w:val="0"/>
        <w:adjustRightInd w:val="0"/>
        <w:snapToGrid w:val="0"/>
        <w:ind w:left="284" w:right="654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lease contact</w:t>
      </w:r>
      <w:r w:rsidR="00062201" w:rsidRPr="0031685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ur</w:t>
      </w:r>
      <w:r w:rsidR="00A36AB1" w:rsidRPr="0031685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C33AC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Secretariat </w:t>
      </w:r>
      <w:r w:rsidR="00A36AB1" w:rsidRPr="0031685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Office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for</w:t>
      </w:r>
      <w:r w:rsidR="00062201" w:rsidRPr="00BE2F6E">
        <w:t xml:space="preserve"> </w:t>
      </w:r>
      <w:r w:rsidR="00062201" w:rsidRPr="00BE2F6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omplaint</w:t>
      </w:r>
      <w:r w:rsidR="00A36AB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="00062201" w:rsidRPr="00BE2F6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 grievance</w:t>
      </w:r>
      <w:r w:rsidR="00A36AB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,</w:t>
      </w:r>
      <w:r w:rsidR="00062201" w:rsidRPr="00BE2F6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207A5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leak </w:t>
      </w:r>
      <w:r w:rsidR="00A36AB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reports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, 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coordina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on, or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communicat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ion on</w:t>
      </w:r>
      <w:r w:rsidR="00207A5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personal data protection matter</w:t>
      </w: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via the following methods</w:t>
      </w:r>
      <w:r w:rsidR="00062201"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:</w:t>
      </w:r>
      <w:r w:rsidR="00062201" w:rsidRPr="00843B93">
        <w:rPr>
          <w:rFonts w:ascii="Times New Roman" w:hAnsi="Times New Roman" w:cs="Times New Roman"/>
          <w:lang w:eastAsia="zh-TW"/>
        </w:rPr>
        <w:br w:type="textWrapping" w:clear="all"/>
      </w:r>
      <w:r w:rsidR="007F2EDE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Phone</w:t>
      </w:r>
      <w:r w:rsidR="00062201"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: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062201"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04)22840204#1</w:t>
      </w:r>
    </w:p>
    <w:p w14:paraId="404D6A25" w14:textId="42299AA0" w:rsidR="00062201" w:rsidRPr="00843B93" w:rsidRDefault="007F2EDE" w:rsidP="003A5D82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mail</w:t>
      </w:r>
      <w:r w:rsidR="00062201"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:</w:t>
      </w:r>
      <w:r w:rsidR="00062201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 xml:space="preserve"> </w:t>
      </w:r>
      <w:hyperlink r:id="rId7" w:history="1">
        <w:r w:rsidR="00062201" w:rsidRPr="00625506">
          <w:rPr>
            <w:rStyle w:val="aa"/>
            <w:rFonts w:ascii="Times New Roman" w:hAnsi="Times New Roman" w:cs="Times New Roman"/>
            <w:sz w:val="24"/>
            <w:szCs w:val="24"/>
            <w:lang w:eastAsia="zh-TW"/>
          </w:rPr>
          <w:t>pims@nchu.edu.tw</w:t>
        </w:r>
      </w:hyperlink>
    </w:p>
    <w:p w14:paraId="74EDE99A" w14:textId="7C0A1FE0" w:rsidR="00062201" w:rsidRPr="00843B93" w:rsidRDefault="00062201" w:rsidP="00D73838">
      <w:pPr>
        <w:kinsoku w:val="0"/>
        <w:overflowPunct w:val="0"/>
        <w:autoSpaceDE w:val="0"/>
        <w:autoSpaceDN w:val="0"/>
        <w:adjustRightInd w:val="0"/>
        <w:snapToGrid w:val="0"/>
        <w:spacing w:before="200"/>
        <w:ind w:left="284"/>
        <w:rPr>
          <w:rFonts w:ascii="Times New Roman" w:hAnsi="Times New Roman" w:cs="Times New Roman"/>
          <w:color w:val="010302"/>
          <w:lang w:eastAsia="zh-TW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8.</w:t>
      </w:r>
      <w:r w:rsidRPr="00843B93">
        <w:rPr>
          <w:rFonts w:ascii="Times New Roman" w:hAnsi="Times New Roman" w:cs="Times New Roman"/>
          <w:color w:val="000000"/>
          <w:spacing w:val="23"/>
          <w:sz w:val="24"/>
          <w:szCs w:val="24"/>
          <w:lang w:eastAsia="zh-TW"/>
        </w:rPr>
        <w:t xml:space="preserve"> </w:t>
      </w:r>
      <w:r w:rsidR="004104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L</w:t>
      </w:r>
      <w:r w:rsidRPr="0031685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e</w:t>
      </w:r>
      <w:r w:rsidR="0041040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gal Basi</w:t>
      </w:r>
      <w:r w:rsidRPr="00316858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s</w:t>
      </w:r>
    </w:p>
    <w:p w14:paraId="6627A2D1" w14:textId="77777777" w:rsidR="00062201" w:rsidRPr="00843B93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/>
        <w:rPr>
          <w:rFonts w:ascii="Times New Roman" w:hAnsi="Times New Roman" w:cs="Times New Roman"/>
          <w:color w:val="010302"/>
          <w:lang w:eastAsia="zh-TW"/>
        </w:rPr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1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101"/>
          <w:sz w:val="24"/>
          <w:szCs w:val="24"/>
          <w:lang w:eastAsia="zh-TW"/>
        </w:rPr>
        <w:t xml:space="preserve"> </w:t>
      </w:r>
      <w:r w:rsidRPr="00493808">
        <w:rPr>
          <w:rFonts w:ascii="Times New Roman" w:hAnsi="Times New Roman" w:cs="Times New Roman"/>
          <w:i/>
          <w:iCs/>
          <w:color w:val="000000"/>
          <w:sz w:val="24"/>
          <w:szCs w:val="24"/>
          <w:lang w:eastAsia="zh-TW"/>
        </w:rPr>
        <w:t>Personal Data Protection Act</w:t>
      </w:r>
    </w:p>
    <w:p w14:paraId="67151357" w14:textId="199E1F18" w:rsidR="00F66FB3" w:rsidRPr="00062201" w:rsidRDefault="00062201" w:rsidP="003A5D82">
      <w:pPr>
        <w:kinsoku w:val="0"/>
        <w:overflowPunct w:val="0"/>
        <w:autoSpaceDE w:val="0"/>
        <w:autoSpaceDN w:val="0"/>
        <w:adjustRightInd w:val="0"/>
        <w:snapToGrid w:val="0"/>
        <w:ind w:left="284"/>
      </w:pP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TW"/>
        </w:rPr>
        <w:t>2</w:t>
      </w:r>
      <w:r w:rsidRPr="00843B93">
        <w:rPr>
          <w:rFonts w:ascii="Times New Roman" w:hAnsi="Times New Roman" w:cs="Times New Roman"/>
          <w:color w:val="000000"/>
          <w:sz w:val="24"/>
          <w:szCs w:val="24"/>
          <w:lang w:eastAsia="zh-TW"/>
        </w:rPr>
        <w:t>)</w:t>
      </w:r>
      <w:r w:rsidRPr="00843B93">
        <w:rPr>
          <w:rFonts w:ascii="Times New Roman" w:hAnsi="Times New Roman" w:cs="Times New Roman"/>
          <w:color w:val="000000"/>
          <w:spacing w:val="101"/>
          <w:sz w:val="24"/>
          <w:szCs w:val="24"/>
          <w:lang w:eastAsia="zh-TW"/>
        </w:rPr>
        <w:t xml:space="preserve"> </w:t>
      </w:r>
      <w:r w:rsidRPr="00493808">
        <w:rPr>
          <w:rFonts w:ascii="Times New Roman" w:hAnsi="Times New Roman" w:cs="Times New Roman"/>
          <w:i/>
          <w:iCs/>
          <w:color w:val="000000"/>
          <w:sz w:val="24"/>
          <w:szCs w:val="24"/>
          <w:lang w:eastAsia="zh-TW"/>
        </w:rPr>
        <w:t>Enforcement Rules of the Personal Data Protection Act</w:t>
      </w:r>
    </w:p>
    <w:sectPr w:rsidR="00F66FB3" w:rsidRPr="00062201">
      <w:type w:val="continuous"/>
      <w:pgSz w:w="11916" w:h="16848"/>
      <w:pgMar w:top="500" w:right="500" w:bottom="400" w:left="5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78433" w14:textId="77777777" w:rsidR="004E6558" w:rsidRDefault="004E6558" w:rsidP="00062201">
      <w:r>
        <w:separator/>
      </w:r>
    </w:p>
  </w:endnote>
  <w:endnote w:type="continuationSeparator" w:id="0">
    <w:p w14:paraId="0E6F5C1D" w14:textId="77777777" w:rsidR="004E6558" w:rsidRDefault="004E6558" w:rsidP="00062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6918716"/>
      <w:docPartObj>
        <w:docPartGallery w:val="Page Numbers (Bottom of Page)"/>
        <w:docPartUnique/>
      </w:docPartObj>
    </w:sdtPr>
    <w:sdtEndPr/>
    <w:sdtContent>
      <w:p w14:paraId="2C195439" w14:textId="544EAD10" w:rsidR="00C10C04" w:rsidRDefault="00DA1D3E" w:rsidP="00DA1D3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 w:eastAsia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2D1FC" w14:textId="77777777" w:rsidR="004E6558" w:rsidRDefault="004E6558" w:rsidP="00062201">
      <w:r>
        <w:separator/>
      </w:r>
    </w:p>
  </w:footnote>
  <w:footnote w:type="continuationSeparator" w:id="0">
    <w:p w14:paraId="1E225ECB" w14:textId="77777777" w:rsidR="004E6558" w:rsidRDefault="004E6558" w:rsidP="000622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jEzN7I0NzO3NDFU0lEKTi0uzszPAykwrAUAb53yEiwAAAA="/>
  </w:docVars>
  <w:rsids>
    <w:rsidRoot w:val="00F66FB3"/>
    <w:rsid w:val="00062201"/>
    <w:rsid w:val="00062F1F"/>
    <w:rsid w:val="00076A9D"/>
    <w:rsid w:val="0008440C"/>
    <w:rsid w:val="00087C78"/>
    <w:rsid w:val="00133992"/>
    <w:rsid w:val="00161690"/>
    <w:rsid w:val="001629EA"/>
    <w:rsid w:val="001934A9"/>
    <w:rsid w:val="001B0F69"/>
    <w:rsid w:val="00206140"/>
    <w:rsid w:val="00206287"/>
    <w:rsid w:val="00207A5E"/>
    <w:rsid w:val="0023593C"/>
    <w:rsid w:val="00240CEE"/>
    <w:rsid w:val="00243C1D"/>
    <w:rsid w:val="002615C0"/>
    <w:rsid w:val="002C1965"/>
    <w:rsid w:val="002C1CB2"/>
    <w:rsid w:val="002C239A"/>
    <w:rsid w:val="00316858"/>
    <w:rsid w:val="0038586D"/>
    <w:rsid w:val="003A4211"/>
    <w:rsid w:val="003A5D82"/>
    <w:rsid w:val="00410403"/>
    <w:rsid w:val="00420BEA"/>
    <w:rsid w:val="00493808"/>
    <w:rsid w:val="004B7878"/>
    <w:rsid w:val="004E50B2"/>
    <w:rsid w:val="004E6558"/>
    <w:rsid w:val="00500301"/>
    <w:rsid w:val="00547FA7"/>
    <w:rsid w:val="005D094C"/>
    <w:rsid w:val="005D34D4"/>
    <w:rsid w:val="005F2534"/>
    <w:rsid w:val="00610BC3"/>
    <w:rsid w:val="0062219D"/>
    <w:rsid w:val="006629C3"/>
    <w:rsid w:val="0067583F"/>
    <w:rsid w:val="00716F95"/>
    <w:rsid w:val="00735D57"/>
    <w:rsid w:val="00754A27"/>
    <w:rsid w:val="007904E1"/>
    <w:rsid w:val="0079241E"/>
    <w:rsid w:val="007C28BC"/>
    <w:rsid w:val="007E3AD6"/>
    <w:rsid w:val="007F2EDE"/>
    <w:rsid w:val="00817EF2"/>
    <w:rsid w:val="00892D02"/>
    <w:rsid w:val="008C0D36"/>
    <w:rsid w:val="008E27B1"/>
    <w:rsid w:val="008E2C0C"/>
    <w:rsid w:val="008F6B37"/>
    <w:rsid w:val="00900F99"/>
    <w:rsid w:val="00963D09"/>
    <w:rsid w:val="009A7912"/>
    <w:rsid w:val="009B25D6"/>
    <w:rsid w:val="009C5F1E"/>
    <w:rsid w:val="00A316DB"/>
    <w:rsid w:val="00A36AB1"/>
    <w:rsid w:val="00A62251"/>
    <w:rsid w:val="00A762F2"/>
    <w:rsid w:val="00A9460D"/>
    <w:rsid w:val="00AB123C"/>
    <w:rsid w:val="00AD1FFD"/>
    <w:rsid w:val="00AF24E4"/>
    <w:rsid w:val="00B3036D"/>
    <w:rsid w:val="00B66701"/>
    <w:rsid w:val="00BB68BE"/>
    <w:rsid w:val="00BE1A91"/>
    <w:rsid w:val="00BE5490"/>
    <w:rsid w:val="00BE660C"/>
    <w:rsid w:val="00C10C04"/>
    <w:rsid w:val="00C23868"/>
    <w:rsid w:val="00C56E2C"/>
    <w:rsid w:val="00C62E6D"/>
    <w:rsid w:val="00C76E57"/>
    <w:rsid w:val="00CA7BB8"/>
    <w:rsid w:val="00D00DD9"/>
    <w:rsid w:val="00D20734"/>
    <w:rsid w:val="00D55477"/>
    <w:rsid w:val="00D638DC"/>
    <w:rsid w:val="00D718CB"/>
    <w:rsid w:val="00D71F45"/>
    <w:rsid w:val="00D722CC"/>
    <w:rsid w:val="00D73838"/>
    <w:rsid w:val="00D919C5"/>
    <w:rsid w:val="00D961D4"/>
    <w:rsid w:val="00DA06DC"/>
    <w:rsid w:val="00DA1CF8"/>
    <w:rsid w:val="00DA1D3E"/>
    <w:rsid w:val="00DA2DEF"/>
    <w:rsid w:val="00DC33AC"/>
    <w:rsid w:val="00E05A71"/>
    <w:rsid w:val="00E70A8C"/>
    <w:rsid w:val="00E75947"/>
    <w:rsid w:val="00E759E5"/>
    <w:rsid w:val="00E84F39"/>
    <w:rsid w:val="00EC2446"/>
    <w:rsid w:val="00F66FB3"/>
    <w:rsid w:val="00F7594F"/>
    <w:rsid w:val="00F84B3C"/>
    <w:rsid w:val="00FE0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33767"/>
  <w15:docId w15:val="{6970735B-A1CA-45AC-9209-FC61542B6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table" w:styleId="a5">
    <w:name w:val="Table Grid"/>
    <w:basedOn w:val="TableNormal1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062201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6220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62201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62201"/>
    <w:rPr>
      <w:sz w:val="20"/>
      <w:szCs w:val="20"/>
    </w:rPr>
  </w:style>
  <w:style w:type="character" w:styleId="aa">
    <w:name w:val="Hyperlink"/>
    <w:rsid w:val="00062201"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sid w:val="00062201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062201"/>
    <w:pPr>
      <w:autoSpaceDE w:val="0"/>
      <w:autoSpaceDN w:val="0"/>
    </w:pPr>
    <w:rPr>
      <w:rFonts w:ascii="細明體" w:eastAsia="細明體" w:hAnsi="細明體" w:cs="細明體"/>
    </w:rPr>
  </w:style>
  <w:style w:type="character" w:customStyle="1" w:styleId="ad">
    <w:name w:val="註解文字 字元"/>
    <w:basedOn w:val="a0"/>
    <w:link w:val="ac"/>
    <w:uiPriority w:val="99"/>
    <w:rsid w:val="00062201"/>
    <w:rPr>
      <w:rFonts w:ascii="細明體" w:eastAsia="細明體" w:hAnsi="細明體" w:cs="細明體"/>
    </w:rPr>
  </w:style>
  <w:style w:type="paragraph" w:styleId="ae">
    <w:name w:val="Revision"/>
    <w:hidden/>
    <w:uiPriority w:val="99"/>
    <w:semiHidden/>
    <w:rsid w:val="00AF24E4"/>
    <w:pPr>
      <w:widowControl/>
    </w:pPr>
  </w:style>
  <w:style w:type="paragraph" w:styleId="af">
    <w:name w:val="annotation subject"/>
    <w:basedOn w:val="ac"/>
    <w:next w:val="ac"/>
    <w:link w:val="af0"/>
    <w:uiPriority w:val="99"/>
    <w:semiHidden/>
    <w:unhideWhenUsed/>
    <w:rsid w:val="00D55477"/>
    <w:pPr>
      <w:autoSpaceDE/>
      <w:autoSpaceDN/>
    </w:pPr>
    <w:rPr>
      <w:rFonts w:asciiTheme="minorHAnsi" w:eastAsiaTheme="minorEastAsia" w:hAnsiTheme="minorHAnsi" w:cstheme="minorBidi"/>
      <w:b/>
      <w:bCs/>
      <w:sz w:val="20"/>
      <w:szCs w:val="20"/>
    </w:rPr>
  </w:style>
  <w:style w:type="character" w:customStyle="1" w:styleId="af0">
    <w:name w:val="註解主旨 字元"/>
    <w:basedOn w:val="ad"/>
    <w:link w:val="af"/>
    <w:uiPriority w:val="99"/>
    <w:semiHidden/>
    <w:rsid w:val="00D55477"/>
    <w:rPr>
      <w:rFonts w:ascii="細明體" w:eastAsia="細明體" w:hAnsi="細明體" w:cs="細明體"/>
      <w:b/>
      <w:bCs/>
      <w:sz w:val="20"/>
      <w:szCs w:val="20"/>
    </w:rPr>
  </w:style>
  <w:style w:type="character" w:styleId="af1">
    <w:name w:val="Unresolved Mention"/>
    <w:basedOn w:val="a0"/>
    <w:uiPriority w:val="99"/>
    <w:semiHidden/>
    <w:unhideWhenUsed/>
    <w:rsid w:val="003A4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pims@nchu.edu.tw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dora Shao</dc:creator>
  <cp:lastModifiedBy>立言翻譯</cp:lastModifiedBy>
  <cp:revision>3</cp:revision>
  <dcterms:created xsi:type="dcterms:W3CDTF">2023-12-20T07:15:00Z</dcterms:created>
  <dcterms:modified xsi:type="dcterms:W3CDTF">2023-12-20T08:01:00Z</dcterms:modified>
</cp:coreProperties>
</file>